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2BB3A82E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6D21894A" w:rsidR="00E27C4B" w:rsidRDefault="007F2AE7">
            <w:r>
              <w:t>AGRI2</w:t>
            </w:r>
            <w:r w:rsidR="008B4E6A">
              <w:t>7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1D406AAB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5232FD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045882E1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83514B">
              <w:rPr>
                <w:rFonts w:ascii="MS Gothic" w:eastAsia="MS Gothic" w:hAnsi="MS Gothic" w:cs="Arial"/>
                <w:b/>
                <w:szCs w:val="20"/>
              </w:rPr>
              <w:t>X</w:t>
            </w:r>
            <w:r>
              <w:rPr>
                <w:rFonts w:ascii="MS Gothic" w:eastAsia="MS Gothic" w:hAnsi="MS Gothic" w:cs="Arial"/>
                <w:b/>
                <w:szCs w:val="20"/>
              </w:rPr>
              <w:t>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 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0554EBAC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83514B">
                  <w:rPr>
                    <w:rFonts w:asciiTheme="majorHAnsi" w:hAnsiTheme="majorHAnsi"/>
                    <w:sz w:val="20"/>
                    <w:szCs w:val="20"/>
                  </w:rPr>
                  <w:t>Jacob Manlove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3514B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4FA501AB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83514B">
                      <w:rPr>
                        <w:rFonts w:asciiTheme="majorHAnsi" w:hAnsiTheme="majorHAnsi"/>
                        <w:sz w:val="20"/>
                        <w:szCs w:val="20"/>
                      </w:rPr>
                      <w:t>Donald Kennedy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3514B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73BD072D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83514B">
                      <w:rPr>
                        <w:rFonts w:asciiTheme="majorHAnsi" w:hAnsiTheme="majorHAnsi"/>
                        <w:sz w:val="20"/>
                        <w:szCs w:val="20"/>
                      </w:rPr>
                      <w:t>Jacob Manlove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3514B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074D4386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/>
            </w:sd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71467962"/>
              </w:sdtPr>
              <w:sdtContent>
                <w:r w:rsidR="001767B1">
                  <w:rPr>
                    <w:rFonts w:asciiTheme="majorHAnsi" w:hAnsiTheme="majorHAnsi"/>
                    <w:sz w:val="20"/>
                    <w:szCs w:val="20"/>
                  </w:rPr>
                  <w:t>Mary Elizabeth Spence  11/1/2022</w:t>
                </w:r>
              </w:sdtContent>
            </w:sdt>
            <w:r w:rsidR="001767B1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1767B1">
              <w:rPr>
                <w:rFonts w:asciiTheme="majorHAnsi" w:hAnsiTheme="majorHAnsi"/>
                <w:b/>
                <w:bCs/>
                <w:sz w:val="20"/>
                <w:szCs w:val="20"/>
              </w:rPr>
              <w:t>Office</w:t>
            </w:r>
            <w:r w:rsidR="001767B1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1D41F77F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83514B">
                      <w:rPr>
                        <w:rFonts w:asciiTheme="majorHAnsi" w:hAnsiTheme="majorHAnsi"/>
                        <w:sz w:val="20"/>
                        <w:szCs w:val="20"/>
                      </w:rPr>
                      <w:t>Mickey Latour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2-10-0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3514B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7/2022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61CADC19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AE1B587D32627D45860BF5F20C07AEF8"/>
                        </w:placeholder>
                      </w:sdtPr>
                      <w:sdtContent>
                        <w:r w:rsidR="00FB5521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Alan Utter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2-11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FB5521">
                  <w:rPr>
                    <w:rFonts w:asciiTheme="majorHAnsi" w:hAnsiTheme="majorHAnsi"/>
                    <w:smallCaps/>
                    <w:sz w:val="20"/>
                    <w:szCs w:val="20"/>
                  </w:rPr>
                  <w:t>11/15/2022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1ADD5790" w:rsidR="007D371A" w:rsidRPr="008426D1" w:rsidRDefault="001E6127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John Nowlin, jnowlin@astate.edu, x346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6A6702AD" w14:textId="475F5793" w:rsidR="003F2F3D" w:rsidRPr="00A865C3" w:rsidRDefault="007D371A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 xml:space="preserve">Enter </w:t>
          </w:r>
          <w:r w:rsidR="001E6127">
            <w:rPr>
              <w:rStyle w:val="PlaceholderText"/>
              <w:shd w:val="clear" w:color="auto" w:fill="D9D9D9" w:themeFill="background1" w:themeFillShade="D9"/>
            </w:rPr>
            <w:t>Fall 2023</w:t>
          </w:r>
          <w:r w:rsidRPr="008426D1">
            <w:rPr>
              <w:rStyle w:val="PlaceholderText"/>
              <w:shd w:val="clear" w:color="auto" w:fill="D9D9D9" w:themeFill="background1" w:themeFillShade="D9"/>
            </w:rPr>
            <w:t>...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502F3D8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1B02A79C" w14:textId="755F9EB1" w:rsidR="00A865C3" w:rsidRPr="0079488B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  <w:p w14:paraId="16605CA7" w14:textId="4415E934" w:rsidR="00A865C3" w:rsidRPr="0079488B" w:rsidRDefault="001E6127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AG</w:t>
            </w:r>
            <w:r w:rsidR="00D03777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RI</w:t>
            </w:r>
          </w:p>
          <w:p w14:paraId="2B6B2A47" w14:textId="77777777" w:rsidR="00A865C3" w:rsidRPr="0079488B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4C031803" w14:textId="7752B3CC" w:rsidR="00A865C3" w:rsidRPr="0079488B" w:rsidRDefault="008160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4</w:t>
            </w:r>
            <w:r w:rsidR="00D03777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10</w:t>
            </w:r>
            <w:r w:rsid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3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62BA87F0" w14:textId="77777777" w:rsidR="00A865C3" w:rsidRDefault="001E6127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 xml:space="preserve">Regenerative Agriculture </w:t>
            </w:r>
            <w:r w:rsidR="0081600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Practices</w:t>
            </w:r>
          </w:p>
          <w:p w14:paraId="31EB3C4E" w14:textId="77777777" w:rsidR="00E66850" w:rsidRDefault="00E6685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  <w:p w14:paraId="5B05A06E" w14:textId="054E7188" w:rsidR="00E66850" w:rsidRDefault="00E66850" w:rsidP="00E66850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 xml:space="preserve">proposed short title: </w:t>
            </w:r>
            <w:r w:rsidRPr="0079488B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 xml:space="preserve">Regenerative Ag </w:t>
            </w:r>
            <w:r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Practices</w:t>
            </w:r>
          </w:p>
          <w:p w14:paraId="147E32A6" w14:textId="01E88A2F" w:rsidR="00E66850" w:rsidRPr="0079488B" w:rsidRDefault="00E66850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</w:p>
        </w:tc>
      </w:tr>
      <w:tr w:rsidR="009F04BB" w14:paraId="1837C00B" w14:textId="77777777" w:rsidTr="00DF713E">
        <w:trPr>
          <w:trHeight w:val="3527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2FB04444" w14:textId="5575C14E" w:rsidR="00A865C3" w:rsidRPr="0079488B" w:rsidRDefault="0081600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</w:pPr>
            <w:r w:rsidRPr="0081600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Student</w:t>
            </w:r>
            <w:r w:rsidR="000200B1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-</w:t>
            </w:r>
            <w:r w:rsidRPr="0081600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led project implementation, operation, monitoring and economic assessment of agroecological farming systems, investigating the outcomes, o</w:t>
            </w:r>
            <w:r w:rsidR="00611466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</w:t>
            </w:r>
            <w:r w:rsidR="000200B1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-</w:t>
            </w:r>
            <w:r w:rsidRPr="0081600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farm-based</w:t>
            </w:r>
            <w:r w:rsidR="00E66850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 xml:space="preserve"> </w:t>
            </w:r>
            <w:r w:rsidRPr="0081600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projects, practices, products and/or solutions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5888425F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06043" w:rsidRPr="0079488B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963668" w:rsidR="00391206" w:rsidRPr="008426D1" w:rsidRDefault="00000000" w:rsidP="0081600F">
      <w:pPr>
        <w:pStyle w:val="ListParagraph"/>
        <w:tabs>
          <w:tab w:val="left" w:pos="720"/>
        </w:tabs>
        <w:spacing w:after="0" w:line="240" w:lineRule="auto"/>
        <w:ind w:left="1440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</w:sdtPr>
        <w:sdtContent>
          <w:r w:rsidR="0081600F" w:rsidRPr="0081600F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Yes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42A509FA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  <w:highlight w:val="cyan"/>
          </w:rPr>
          <w:id w:val="1395011863"/>
          <w:placeholder>
            <w:docPart w:val="9B502B10BE344BEB88EF901C465D6CDD"/>
          </w:placeholder>
        </w:sdtPr>
        <w:sdtEndPr>
          <w:rPr>
            <w:highlight w:val="none"/>
          </w:rPr>
        </w:sdtEndPr>
        <w:sdtContent>
          <w:r w:rsidR="0081600F" w:rsidRPr="0081600F">
            <w:rPr>
              <w:rFonts w:asciiTheme="majorHAnsi" w:hAnsiTheme="majorHAnsi" w:cs="Arial"/>
              <w:sz w:val="20"/>
              <w:szCs w:val="20"/>
              <w:highlight w:val="cyan"/>
            </w:rPr>
            <w:t>AGRI 3103</w:t>
          </w:r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221A3C1D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  <w:highlight w:val="cyan"/>
          </w:rPr>
          <w:id w:val="2036926559"/>
          <w:placeholder>
            <w:docPart w:val="F3B43FFC27F040D0B9125A3E524B708A"/>
          </w:placeholder>
        </w:sdtPr>
        <w:sdtContent>
          <w:r w:rsidR="0079488B" w:rsidRPr="0081600F">
            <w:rPr>
              <w:rFonts w:asciiTheme="majorHAnsi" w:hAnsiTheme="majorHAnsi" w:cs="Arial"/>
              <w:sz w:val="20"/>
              <w:szCs w:val="20"/>
              <w:highlight w:val="cyan"/>
            </w:rPr>
            <w:t xml:space="preserve">This course is </w:t>
          </w:r>
          <w:r w:rsidR="0081600F" w:rsidRPr="0081600F">
            <w:rPr>
              <w:rFonts w:asciiTheme="majorHAnsi" w:hAnsiTheme="majorHAnsi" w:cs="Arial"/>
              <w:sz w:val="20"/>
              <w:szCs w:val="20"/>
              <w:highlight w:val="cyan"/>
            </w:rPr>
            <w:t>the implementation of student</w:t>
          </w:r>
          <w:r w:rsidR="00E66850">
            <w:rPr>
              <w:rFonts w:asciiTheme="majorHAnsi" w:hAnsiTheme="majorHAnsi" w:cs="Arial"/>
              <w:sz w:val="20"/>
              <w:szCs w:val="20"/>
              <w:highlight w:val="cyan"/>
            </w:rPr>
            <w:t>-</w:t>
          </w:r>
          <w:r w:rsidR="0081600F" w:rsidRPr="0081600F">
            <w:rPr>
              <w:rFonts w:asciiTheme="majorHAnsi" w:hAnsiTheme="majorHAnsi" w:cs="Arial"/>
              <w:sz w:val="20"/>
              <w:szCs w:val="20"/>
              <w:highlight w:val="cyan"/>
            </w:rPr>
            <w:t>designed, farm-based projects, practices, products and/or solutions.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55CFF577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</w:sdtPr>
        <w:sdtContent>
          <w:sdt>
            <w:sdtPr>
              <w:rPr>
                <w:rFonts w:asciiTheme="majorHAnsi" w:hAnsiTheme="majorHAnsi" w:cs="Arial"/>
                <w:sz w:val="20"/>
                <w:szCs w:val="20"/>
              </w:rPr>
              <w:alias w:val="Select Yes / No"/>
              <w:tag w:val="Select Yes / No"/>
              <w:id w:val="675625727"/>
              <w:placeholder>
                <w:docPart w:val="C7B0B95DBE944D3AB073F733DDF8B019"/>
              </w:placeholder>
            </w:sdtPr>
            <w:sdtContent>
              <w:r w:rsidR="0079488B" w:rsidRPr="0079488B">
                <w:rPr>
                  <w:rFonts w:asciiTheme="majorHAnsi" w:hAnsiTheme="majorHAnsi" w:cs="Arial"/>
                  <w:b/>
                  <w:bCs/>
                  <w:sz w:val="20"/>
                  <w:szCs w:val="20"/>
                  <w:highlight w:val="cyan"/>
                </w:rPr>
                <w:t>No</w:t>
              </w:r>
            </w:sdtContent>
          </w:sdt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lastRenderedPageBreak/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2D40A85E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D03777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C44C5E">
        <w:rPr>
          <w:rFonts w:asciiTheme="majorHAnsi" w:hAnsiTheme="majorHAnsi" w:cs="Arial"/>
          <w:b/>
          <w:sz w:val="20"/>
          <w:szCs w:val="20"/>
        </w:rPr>
        <w:t>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b/>
          <w:bCs/>
          <w:sz w:val="20"/>
          <w:szCs w:val="20"/>
          <w:highlight w:val="cyan"/>
        </w:rPr>
        <w:id w:val="-699239734"/>
      </w:sdtPr>
      <w:sdtContent>
        <w:p w14:paraId="7D6B904E" w14:textId="1C6FBB93" w:rsidR="00C002F9" w:rsidRPr="00D03777" w:rsidRDefault="0081600F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Spring</w:t>
          </w:r>
        </w:p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632331A6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0D13BA">
        <w:rPr>
          <w:rFonts w:asciiTheme="majorHAnsi" w:hAnsiTheme="majorHAnsi" w:cs="Arial"/>
          <w:b/>
          <w:sz w:val="20"/>
          <w:szCs w:val="20"/>
          <w:highlight w:val="cyan"/>
        </w:rPr>
        <w:t>No]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-2106568168"/>
      </w:sdtPr>
      <w:sdtEndPr>
        <w:rPr>
          <w:b/>
          <w:bCs/>
        </w:rPr>
      </w:sdtEndPr>
      <w:sdtContent>
        <w:p w14:paraId="7AA3A3F1" w14:textId="68D430C5" w:rsidR="00AF68E8" w:rsidRPr="000D13BA" w:rsidRDefault="0079488B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0D13BA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lecture and lab</w:t>
          </w:r>
        </w:p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56AFF3BA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0D13BA">
        <w:rPr>
          <w:rFonts w:asciiTheme="majorHAnsi" w:hAnsiTheme="majorHAnsi" w:cs="Arial"/>
          <w:b/>
          <w:sz w:val="20"/>
          <w:szCs w:val="20"/>
          <w:highlight w:val="cyan"/>
        </w:rPr>
        <w:t>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639774960"/>
      </w:sdtPr>
      <w:sdtEndPr>
        <w:rPr>
          <w:b/>
          <w:bCs/>
        </w:rPr>
      </w:sdtEndPr>
      <w:sdtContent>
        <w:p w14:paraId="699795D8" w14:textId="41F0B571" w:rsidR="001E288B" w:rsidRPr="000D13BA" w:rsidRDefault="000D13BA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0D13BA">
            <w:rPr>
              <w:rFonts w:asciiTheme="majorHAnsi" w:hAnsiTheme="majorHAnsi" w:cs="Arial"/>
              <w:b/>
              <w:bCs/>
              <w:sz w:val="20"/>
              <w:szCs w:val="20"/>
              <w:highlight w:val="cyan"/>
            </w:rPr>
            <w:t>Standard letter</w:t>
          </w:r>
        </w:p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0833CA80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Content>
          <w:r w:rsidR="000D13BA" w:rsidRPr="000D13BA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44ADB2A9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</w:sdtPr>
        <w:sdtContent>
          <w:sdt>
            <w:sdtPr>
              <w:alias w:val="Select Yes / No"/>
              <w:tag w:val="Select Yes / No"/>
              <w:id w:val="965463441"/>
            </w:sdtPr>
            <w:sdtContent>
              <w:r w:rsidR="000D13BA" w:rsidRPr="000D13BA">
                <w:rPr>
                  <w:rFonts w:asciiTheme="majorHAnsi" w:hAnsiTheme="majorHAnsi" w:cs="Arial"/>
                  <w:b/>
                  <w:sz w:val="20"/>
                  <w:szCs w:val="20"/>
                  <w:highlight w:val="cyan"/>
                </w:rPr>
                <w:t>No</w:t>
              </w:r>
            </w:sdtContent>
          </w:sdt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473B49BE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</w:sdtPr>
        <w:sdtContent>
          <w:r w:rsidR="000D13BA" w:rsidRPr="000D13BA">
            <w:rPr>
              <w:b/>
              <w:bCs/>
              <w:highlight w:val="cyan"/>
            </w:rPr>
            <w:t>Yes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215EB89D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</w:sdtPr>
        <w:sdtContent>
          <w:r w:rsidR="000D13BA" w:rsidRPr="000D13BA">
            <w:rPr>
              <w:rFonts w:asciiTheme="majorHAnsi" w:hAnsiTheme="majorHAnsi" w:cs="Arial"/>
              <w:sz w:val="20"/>
              <w:szCs w:val="20"/>
              <w:highlight w:val="cyan"/>
            </w:rPr>
            <w:t>Certificate in Regenerative Agriculture</w:t>
          </w:r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0B3CAB35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</w:sdtPr>
        <w:sdtContent>
          <w:r w:rsidR="000D13BA" w:rsidRPr="000D13BA">
            <w:rPr>
              <w:b/>
              <w:bCs/>
              <w:highlight w:val="cyan"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3666BB07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0D13BA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2130351671"/>
      </w:sdtPr>
      <w:sdtContent>
        <w:p w14:paraId="4C36B818" w14:textId="3EFD680C" w:rsidR="00A966C5" w:rsidRDefault="00477FB2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77FB2">
            <w:rPr>
              <w:rFonts w:asciiTheme="majorHAnsi" w:hAnsiTheme="majorHAnsi" w:cs="Arial"/>
              <w:sz w:val="20"/>
              <w:szCs w:val="20"/>
              <w:highlight w:val="cyan"/>
            </w:rPr>
            <w:t>16-week topic &amp; activity plan</w:t>
          </w:r>
        </w:p>
      </w:sdtContent>
    </w:sdt>
    <w:tbl>
      <w:tblPr>
        <w:tblW w:w="5000" w:type="pct"/>
        <w:tblLook w:val="04A0" w:firstRow="1" w:lastRow="0" w:firstColumn="1" w:lastColumn="0" w:noHBand="0" w:noVBand="1"/>
      </w:tblPr>
      <w:tblGrid>
        <w:gridCol w:w="731"/>
        <w:gridCol w:w="1569"/>
        <w:gridCol w:w="4780"/>
        <w:gridCol w:w="3710"/>
      </w:tblGrid>
      <w:tr w:rsidR="00C94600" w:rsidRPr="00C94600" w14:paraId="7A85CC00" w14:textId="77777777" w:rsidTr="006B3713">
        <w:trPr>
          <w:trHeight w:val="288"/>
        </w:trPr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27009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Week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10482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Lecture Topic</w:t>
            </w:r>
          </w:p>
        </w:tc>
        <w:tc>
          <w:tcPr>
            <w:tcW w:w="22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6C937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Lab</w:t>
            </w:r>
          </w:p>
        </w:tc>
        <w:tc>
          <w:tcPr>
            <w:tcW w:w="17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22297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Example Activity, Chicken Tractor</w:t>
            </w:r>
          </w:p>
        </w:tc>
      </w:tr>
      <w:tr w:rsidR="00C94600" w:rsidRPr="00C94600" w14:paraId="7CF94F17" w14:textId="77777777" w:rsidTr="006B3713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1156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5FB78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Description of Student Project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CDB5F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Description of student groups and projects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8AEDD" w14:textId="34775F44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 xml:space="preserve">i.e. read and understand </w:t>
            </w:r>
            <w:r w:rsidR="005232FD">
              <w:rPr>
                <w:rFonts w:ascii="Calibri" w:eastAsia="Times New Roman" w:hAnsi="Calibri" w:cs="Calibri"/>
              </w:rPr>
              <w:t xml:space="preserve">Soldier Fly Rearing Shed </w:t>
            </w:r>
            <w:r w:rsidRPr="00C94600">
              <w:rPr>
                <w:rFonts w:ascii="Calibri" w:eastAsia="Times New Roman" w:hAnsi="Calibri" w:cs="Calibri"/>
              </w:rPr>
              <w:t>plans</w:t>
            </w:r>
          </w:p>
        </w:tc>
      </w:tr>
      <w:tr w:rsidR="00C94600" w:rsidRPr="00C94600" w14:paraId="01610EC8" w14:textId="77777777" w:rsidTr="006B3713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C1A79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lastRenderedPageBreak/>
              <w:t>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043D5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Building and Installation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74535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organize materials and plan for construction, transportation, and installation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6BB6D" w14:textId="628E891F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 xml:space="preserve">organize and plan construction of </w:t>
            </w:r>
            <w:r w:rsidR="005232FD">
              <w:rPr>
                <w:rFonts w:ascii="Calibri" w:eastAsia="Times New Roman" w:hAnsi="Calibri" w:cs="Calibri"/>
              </w:rPr>
              <w:t>Soldier Fly Rearing Shed</w:t>
            </w:r>
          </w:p>
        </w:tc>
      </w:tr>
      <w:tr w:rsidR="00C94600" w:rsidRPr="00C94600" w14:paraId="139AA0AE" w14:textId="77777777" w:rsidTr="006B3713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0BB64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1AFA9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Building and Installation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CE4E8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construct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67244" w14:textId="112F46CD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 xml:space="preserve">construct </w:t>
            </w:r>
            <w:r w:rsidR="005232FD">
              <w:rPr>
                <w:rFonts w:ascii="Calibri" w:eastAsia="Times New Roman" w:hAnsi="Calibri" w:cs="Calibri"/>
              </w:rPr>
              <w:t>Soldier Fly Rearing Shed</w:t>
            </w:r>
          </w:p>
        </w:tc>
      </w:tr>
      <w:tr w:rsidR="00C94600" w:rsidRPr="00C94600" w14:paraId="05B1DD96" w14:textId="77777777" w:rsidTr="00611466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2DDFF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B4E9D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Building and Installation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3A1BF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construct/transport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0E584" w14:textId="5DBBE676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 xml:space="preserve">construct </w:t>
            </w:r>
            <w:r w:rsidR="005232FD">
              <w:rPr>
                <w:rFonts w:ascii="Calibri" w:eastAsia="Times New Roman" w:hAnsi="Calibri" w:cs="Calibri"/>
              </w:rPr>
              <w:t xml:space="preserve">Soldier Fly Rearing Shed </w:t>
            </w:r>
            <w:r w:rsidRPr="00C94600">
              <w:rPr>
                <w:rFonts w:ascii="Calibri" w:eastAsia="Times New Roman" w:hAnsi="Calibri" w:cs="Calibri"/>
              </w:rPr>
              <w:t>and move to field</w:t>
            </w:r>
          </w:p>
        </w:tc>
      </w:tr>
      <w:tr w:rsidR="00C94600" w:rsidRPr="00C94600" w14:paraId="4448D18A" w14:textId="77777777" w:rsidTr="00611466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E74CC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37D84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Operation and Data Collection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30EC3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install and calibrate, then operate and monitor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A3890" w14:textId="0C851B5B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 xml:space="preserve">install </w:t>
            </w:r>
            <w:r w:rsidR="005232FD">
              <w:rPr>
                <w:rFonts w:ascii="Calibri" w:eastAsia="Times New Roman" w:hAnsi="Calibri" w:cs="Calibri"/>
              </w:rPr>
              <w:t xml:space="preserve">eggs </w:t>
            </w:r>
            <w:r w:rsidRPr="00C94600">
              <w:rPr>
                <w:rFonts w:ascii="Calibri" w:eastAsia="Times New Roman" w:hAnsi="Calibri" w:cs="Calibri"/>
              </w:rPr>
              <w:t>and begin scheduled operation</w:t>
            </w:r>
          </w:p>
        </w:tc>
      </w:tr>
      <w:tr w:rsidR="00C94600" w:rsidRPr="00C94600" w14:paraId="1879C4E4" w14:textId="77777777" w:rsidTr="00611466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B842F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ACBE0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Operation and Data Collection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C312F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operate and monitor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7A5A1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operation and data collection</w:t>
            </w:r>
          </w:p>
        </w:tc>
      </w:tr>
      <w:tr w:rsidR="00C94600" w:rsidRPr="00C94600" w14:paraId="41386EC4" w14:textId="77777777" w:rsidTr="00611466">
        <w:trPr>
          <w:trHeight w:val="5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32989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D23EB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Operation and Data Collection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7BC38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operate and monitor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CA5FB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operation and data collection</w:t>
            </w:r>
          </w:p>
        </w:tc>
      </w:tr>
      <w:tr w:rsidR="00C94600" w:rsidRPr="00C94600" w14:paraId="59003023" w14:textId="77777777" w:rsidTr="00611466">
        <w:trPr>
          <w:trHeight w:val="476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E3437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8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5E1BF" w14:textId="4B47F745" w:rsidR="00C94600" w:rsidRPr="00C94600" w:rsidRDefault="006B3713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nsumer</w:t>
            </w:r>
            <w:r w:rsidRPr="00C94600">
              <w:rPr>
                <w:rFonts w:ascii="Calibri" w:eastAsia="Times New Roman" w:hAnsi="Calibri" w:cs="Calibri"/>
              </w:rPr>
              <w:t xml:space="preserve"> </w:t>
            </w:r>
            <w:r w:rsidR="00C94600" w:rsidRPr="00C94600">
              <w:rPr>
                <w:rFonts w:ascii="Calibri" w:eastAsia="Times New Roman" w:hAnsi="Calibri" w:cs="Calibri"/>
              </w:rPr>
              <w:t>Analysi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225F7" w14:textId="2C9FC82A" w:rsidR="00C94600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nsumer preference and behavior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75CCD" w14:textId="7E9F60C5" w:rsidR="00C94600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</w:t>
            </w:r>
            <w:r w:rsidR="00C94600" w:rsidRPr="00C94600">
              <w:rPr>
                <w:rFonts w:ascii="Calibri" w:eastAsia="Times New Roman" w:hAnsi="Calibri" w:cs="Calibri"/>
              </w:rPr>
              <w:t xml:space="preserve">peration/data collection </w:t>
            </w:r>
          </w:p>
        </w:tc>
      </w:tr>
      <w:tr w:rsidR="00C94600" w:rsidRPr="00C94600" w14:paraId="59B0A593" w14:textId="77777777" w:rsidTr="00611466">
        <w:trPr>
          <w:trHeight w:val="431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39EBB" w14:textId="77777777" w:rsidR="00C94600" w:rsidRPr="00C94600" w:rsidRDefault="00C94600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9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D5AF9" w14:textId="435069F7" w:rsidR="00C94600" w:rsidRPr="00C94600" w:rsidRDefault="006B3713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nsumer</w:t>
            </w:r>
            <w:r w:rsidR="00C94600" w:rsidRPr="00C94600">
              <w:rPr>
                <w:rFonts w:ascii="Calibri" w:eastAsia="Times New Roman" w:hAnsi="Calibri" w:cs="Calibri"/>
              </w:rPr>
              <w:t xml:space="preserve"> Analysi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80A26" w14:textId="3A9815D8" w:rsidR="00C94600" w:rsidRPr="00C94600" w:rsidRDefault="006B3713" w:rsidP="00C9460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rvey design for consumer analysis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A5235" w14:textId="778AD436" w:rsidR="00C94600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rvey design</w:t>
            </w:r>
            <w:r w:rsidR="00C94600" w:rsidRPr="00C94600">
              <w:rPr>
                <w:rFonts w:ascii="Calibri" w:eastAsia="Times New Roman" w:hAnsi="Calibri" w:cs="Calibri"/>
              </w:rPr>
              <w:t>/data collection</w:t>
            </w:r>
          </w:p>
        </w:tc>
      </w:tr>
      <w:tr w:rsidR="006B3713" w:rsidRPr="00C94600" w14:paraId="4025F302" w14:textId="77777777" w:rsidTr="00611466">
        <w:trPr>
          <w:trHeight w:val="431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CEF03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A3489" w14:textId="3BC0E26B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E</w:t>
            </w:r>
            <w:r>
              <w:rPr>
                <w:rFonts w:ascii="Calibri" w:eastAsia="Times New Roman" w:hAnsi="Calibri" w:cs="Calibri"/>
              </w:rPr>
              <w:t>c</w:t>
            </w:r>
            <w:r w:rsidRPr="00C94600">
              <w:rPr>
                <w:rFonts w:ascii="Calibri" w:eastAsia="Times New Roman" w:hAnsi="Calibri" w:cs="Calibri"/>
              </w:rPr>
              <w:t>onomic Analysi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E3B91" w14:textId="5EBC1532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Cost-Volume-Profit (CVP) analysis 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014AD" w14:textId="5EAB8D2A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</w:t>
            </w:r>
            <w:r w:rsidRPr="00C94600">
              <w:rPr>
                <w:rFonts w:ascii="Calibri" w:eastAsia="Times New Roman" w:hAnsi="Calibri" w:cs="Calibri"/>
              </w:rPr>
              <w:t>peration/</w:t>
            </w:r>
            <w:r>
              <w:rPr>
                <w:rFonts w:ascii="Calibri" w:eastAsia="Times New Roman" w:hAnsi="Calibri" w:cs="Calibri"/>
              </w:rPr>
              <w:t>calculation</w:t>
            </w:r>
          </w:p>
        </w:tc>
      </w:tr>
      <w:tr w:rsidR="006B3713" w:rsidRPr="00C94600" w14:paraId="45D28382" w14:textId="77777777" w:rsidTr="00611466">
        <w:trPr>
          <w:trHeight w:val="440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87C7B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1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C2B9D" w14:textId="37B20203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E</w:t>
            </w:r>
            <w:r>
              <w:rPr>
                <w:rFonts w:ascii="Calibri" w:eastAsia="Times New Roman" w:hAnsi="Calibri" w:cs="Calibri"/>
              </w:rPr>
              <w:t>c</w:t>
            </w:r>
            <w:r w:rsidRPr="00C94600">
              <w:rPr>
                <w:rFonts w:ascii="Calibri" w:eastAsia="Times New Roman" w:hAnsi="Calibri" w:cs="Calibri"/>
              </w:rPr>
              <w:t>onomic Analysi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1F0F7" w14:textId="77DD7049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</w:t>
            </w:r>
            <w:r w:rsidRPr="00C94600">
              <w:rPr>
                <w:rFonts w:ascii="Calibri" w:eastAsia="Times New Roman" w:hAnsi="Calibri" w:cs="Calibri"/>
              </w:rPr>
              <w:t>inan</w:t>
            </w:r>
            <w:r>
              <w:rPr>
                <w:rFonts w:ascii="Calibri" w:eastAsia="Times New Roman" w:hAnsi="Calibri" w:cs="Calibri"/>
              </w:rPr>
              <w:t>c</w:t>
            </w:r>
            <w:r w:rsidRPr="00C94600">
              <w:rPr>
                <w:rFonts w:ascii="Calibri" w:eastAsia="Times New Roman" w:hAnsi="Calibri" w:cs="Calibri"/>
              </w:rPr>
              <w:t>ial reporting</w:t>
            </w:r>
            <w:r>
              <w:rPr>
                <w:rFonts w:ascii="Calibri" w:eastAsia="Times New Roman" w:hAnsi="Calibri" w:cs="Calibri"/>
              </w:rPr>
              <w:t xml:space="preserve"> 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5FFC8" w14:textId="0529920A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peration/report</w:t>
            </w:r>
            <w:r w:rsidRPr="00C94600">
              <w:rPr>
                <w:rFonts w:ascii="Calibri" w:eastAsia="Times New Roman" w:hAnsi="Calibri" w:cs="Calibri"/>
              </w:rPr>
              <w:t xml:space="preserve"> </w:t>
            </w:r>
          </w:p>
        </w:tc>
      </w:tr>
      <w:tr w:rsidR="006B3713" w:rsidRPr="00C94600" w14:paraId="0D80DF16" w14:textId="77777777" w:rsidTr="00611466">
        <w:trPr>
          <w:trHeight w:val="467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BE2A0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EA25" w14:textId="26D4444E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Environmental Analysi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54FF" w14:textId="060139FD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</w:t>
            </w:r>
            <w:r w:rsidRPr="00C94600">
              <w:rPr>
                <w:rFonts w:ascii="Calibri" w:eastAsia="Times New Roman" w:hAnsi="Calibri" w:cs="Calibri"/>
              </w:rPr>
              <w:t xml:space="preserve">ost </w:t>
            </w:r>
            <w:r>
              <w:rPr>
                <w:rFonts w:ascii="Calibri" w:eastAsia="Times New Roman" w:hAnsi="Calibri" w:cs="Calibri"/>
              </w:rPr>
              <w:t>B</w:t>
            </w:r>
            <w:r w:rsidRPr="00C94600">
              <w:rPr>
                <w:rFonts w:ascii="Calibri" w:eastAsia="Times New Roman" w:hAnsi="Calibri" w:cs="Calibri"/>
              </w:rPr>
              <w:t xml:space="preserve">enefit </w:t>
            </w:r>
            <w:r>
              <w:rPr>
                <w:rFonts w:ascii="Calibri" w:eastAsia="Times New Roman" w:hAnsi="Calibri" w:cs="Calibri"/>
              </w:rPr>
              <w:t>A</w:t>
            </w:r>
            <w:r w:rsidRPr="00C94600">
              <w:rPr>
                <w:rFonts w:ascii="Calibri" w:eastAsia="Times New Roman" w:hAnsi="Calibri" w:cs="Calibri"/>
              </w:rPr>
              <w:t>nalysis</w:t>
            </w:r>
            <w:r>
              <w:rPr>
                <w:rFonts w:ascii="Calibri" w:eastAsia="Times New Roman" w:hAnsi="Calibri" w:cs="Calibri"/>
              </w:rPr>
              <w:t xml:space="preserve"> 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9A661" w14:textId="781A45F2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peration/calculation</w:t>
            </w:r>
          </w:p>
        </w:tc>
      </w:tr>
      <w:tr w:rsidR="006B3713" w:rsidRPr="00C94600" w14:paraId="7B0AC450" w14:textId="77777777" w:rsidTr="00611466">
        <w:trPr>
          <w:trHeight w:val="440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B0E9C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C3250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Environmental Analysi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31761" w14:textId="7686A9C0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</w:t>
            </w:r>
            <w:r w:rsidRPr="00C94600">
              <w:rPr>
                <w:rFonts w:ascii="Calibri" w:eastAsia="Times New Roman" w:hAnsi="Calibri" w:cs="Calibri"/>
              </w:rPr>
              <w:t>ssess environm</w:t>
            </w:r>
            <w:r>
              <w:rPr>
                <w:rFonts w:ascii="Calibri" w:eastAsia="Times New Roman" w:hAnsi="Calibri" w:cs="Calibri"/>
              </w:rPr>
              <w:t>e</w:t>
            </w:r>
            <w:r w:rsidRPr="00C94600">
              <w:rPr>
                <w:rFonts w:ascii="Calibri" w:eastAsia="Times New Roman" w:hAnsi="Calibri" w:cs="Calibri"/>
              </w:rPr>
              <w:t xml:space="preserve">ntal impact 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4C8DD" w14:textId="272B2DE0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peration/report</w:t>
            </w:r>
          </w:p>
        </w:tc>
      </w:tr>
      <w:tr w:rsidR="006B3713" w:rsidRPr="00C94600" w14:paraId="25C63EA5" w14:textId="77777777" w:rsidTr="00611466">
        <w:trPr>
          <w:trHeight w:val="440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A1ED5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DAF43" w14:textId="3E8BBF6B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Presentation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98E08" w14:textId="07DCBE0F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</w:t>
            </w:r>
            <w:r w:rsidRPr="00C94600">
              <w:rPr>
                <w:rFonts w:ascii="Calibri" w:eastAsia="Times New Roman" w:hAnsi="Calibri" w:cs="Calibri"/>
              </w:rPr>
              <w:t xml:space="preserve">roject </w:t>
            </w:r>
            <w:r>
              <w:rPr>
                <w:rFonts w:ascii="Calibri" w:eastAsia="Times New Roman" w:hAnsi="Calibri" w:cs="Calibri"/>
              </w:rPr>
              <w:t>Factsheet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AA9F0" w14:textId="23AA45EA" w:rsidR="006B3713" w:rsidRPr="00C94600" w:rsidRDefault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repare Factsheet</w:t>
            </w:r>
          </w:p>
        </w:tc>
      </w:tr>
      <w:tr w:rsidR="006B3713" w:rsidRPr="00C94600" w14:paraId="6B3B2BB9" w14:textId="77777777" w:rsidTr="00611466">
        <w:trPr>
          <w:trHeight w:val="440"/>
        </w:trPr>
        <w:tc>
          <w:tcPr>
            <w:tcW w:w="3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E0D58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1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2B4CC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roject Presentations</w:t>
            </w:r>
          </w:p>
        </w:tc>
        <w:tc>
          <w:tcPr>
            <w:tcW w:w="2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EC90E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Student Project Presentations</w:t>
            </w:r>
          </w:p>
        </w:tc>
        <w:tc>
          <w:tcPr>
            <w:tcW w:w="17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3FAD9" w14:textId="77777777" w:rsidR="006B3713" w:rsidRPr="00C94600" w:rsidRDefault="006B3713" w:rsidP="006B371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94600">
              <w:rPr>
                <w:rFonts w:ascii="Calibri" w:eastAsia="Times New Roman" w:hAnsi="Calibri" w:cs="Calibri"/>
              </w:rPr>
              <w:t>Peer Review</w:t>
            </w:r>
          </w:p>
        </w:tc>
      </w:tr>
    </w:tbl>
    <w:p w14:paraId="1A8D7A0A" w14:textId="77777777" w:rsidR="00C94600" w:rsidRPr="008426D1" w:rsidRDefault="00C94600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1B75B8C7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C44C5E" w:rsidRPr="00477FB2">
        <w:rPr>
          <w:rFonts w:asciiTheme="majorHAnsi" w:hAnsiTheme="majorHAnsi" w:cs="Arial"/>
          <w:b/>
          <w:sz w:val="20"/>
          <w:szCs w:val="20"/>
          <w:highlight w:val="cyan"/>
        </w:rPr>
        <w:t>No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  <w:highlight w:val="cyan"/>
        </w:rPr>
        <w:id w:val="2006626283"/>
      </w:sdtPr>
      <w:sdtEndPr>
        <w:rPr>
          <w:highlight w:val="none"/>
        </w:rPr>
      </w:sdtEndPr>
      <w:sdtContent>
        <w:p w14:paraId="0A9CC22B" w14:textId="4568EC5F" w:rsidR="00A966C5" w:rsidRPr="008426D1" w:rsidRDefault="000D13BA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77FB2">
            <w:rPr>
              <w:rFonts w:asciiTheme="majorHAnsi" w:hAnsiTheme="majorHAnsi" w:cs="Arial"/>
              <w:sz w:val="20"/>
              <w:szCs w:val="20"/>
              <w:highlight w:val="cyan"/>
            </w:rPr>
            <w:t>Lab work will be conducted on the A-State University Farm</w:t>
          </w:r>
        </w:p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49D79659" w:rsidR="00A966C5" w:rsidRPr="008426D1" w:rsidRDefault="000D13BA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This course will be team taught by a varying mix of faculty.</w:t>
          </w:r>
        </w:p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74111653" w:rsidR="00A966C5" w:rsidRPr="008426D1" w:rsidRDefault="00000000" w:rsidP="000D13BA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  <w:highlight w:val="cyan"/>
          </w:rPr>
          <w:id w:val="1646383678"/>
        </w:sdtPr>
        <w:sdtContent>
          <w:r w:rsidR="00477FB2">
            <w:rPr>
              <w:rFonts w:asciiTheme="majorHAnsi" w:hAnsiTheme="majorHAnsi" w:cs="Arial"/>
              <w:sz w:val="20"/>
              <w:szCs w:val="20"/>
              <w:highlight w:val="cyan"/>
            </w:rPr>
            <w:t>Yes, for farm projects estimated at $2500 per 25</w:t>
          </w:r>
          <w:r w:rsidR="0081600F">
            <w:rPr>
              <w:rFonts w:asciiTheme="majorHAnsi" w:hAnsiTheme="majorHAnsi" w:cs="Arial"/>
              <w:sz w:val="20"/>
              <w:szCs w:val="20"/>
              <w:highlight w:val="cyan"/>
            </w:rPr>
            <w:t>-</w:t>
          </w:r>
          <w:r w:rsidR="00477FB2">
            <w:rPr>
              <w:rFonts w:asciiTheme="majorHAnsi" w:hAnsiTheme="majorHAnsi" w:cs="Arial"/>
              <w:sz w:val="20"/>
              <w:szCs w:val="20"/>
              <w:highlight w:val="cyan"/>
            </w:rPr>
            <w:t>person section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065EE2BD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lastRenderedPageBreak/>
        <w:t xml:space="preserve"> </w:t>
      </w:r>
      <w:sdt>
        <w:sdtPr>
          <w:rPr>
            <w:b/>
            <w:bCs/>
          </w:rPr>
          <w:alias w:val="Select Yes / No"/>
          <w:tag w:val="Select Yes / No"/>
          <w:id w:val="917525199"/>
        </w:sdtPr>
        <w:sdtContent>
          <w:r w:rsidR="007307F4" w:rsidRPr="007307F4">
            <w:rPr>
              <w:b/>
              <w:bCs/>
              <w:highlight w:val="cyan"/>
            </w:rPr>
            <w:t>Yes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7BE8F7A" w14:textId="77777777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  <w:showingPlcHdr/>
        </w:sdtPr>
        <w:sdtContent>
          <w:permStart w:id="12005635" w:edGrp="everyone"/>
          <w:r w:rsidR="00D4202C" w:rsidRPr="00D4202C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2005635"/>
        </w:sdtContent>
      </w:sdt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476E2E6C" w:rsidR="00CA269E" w:rsidRPr="008426D1" w:rsidRDefault="00CA269E" w:rsidP="007307F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  <w:highlight w:val="cyan"/>
          </w:rPr>
          <w:id w:val="20368767"/>
        </w:sdtPr>
        <w:sdtEndPr>
          <w:rPr>
            <w:highlight w:val="none"/>
          </w:rPr>
        </w:sdtEndPr>
        <w:sdtContent>
          <w:r w:rsidR="007307F4" w:rsidRPr="008D4B11">
            <w:rPr>
              <w:rFonts w:asciiTheme="majorHAnsi" w:hAnsiTheme="majorHAnsi" w:cs="Arial"/>
              <w:sz w:val="20"/>
              <w:szCs w:val="20"/>
              <w:highlight w:val="cyan"/>
            </w:rPr>
            <w:t xml:space="preserve">This course </w:t>
          </w:r>
          <w:r w:rsidR="00D53052" w:rsidRPr="008D4B11">
            <w:rPr>
              <w:rFonts w:asciiTheme="majorHAnsi" w:hAnsiTheme="majorHAnsi" w:cs="Arial"/>
              <w:sz w:val="20"/>
              <w:szCs w:val="20"/>
              <w:highlight w:val="cyan"/>
            </w:rPr>
            <w:t xml:space="preserve">gives students the </w:t>
          </w:r>
          <w:r w:rsidR="0081600F" w:rsidRPr="008D4B11">
            <w:rPr>
              <w:rFonts w:asciiTheme="majorHAnsi" w:hAnsiTheme="majorHAnsi" w:cs="Arial"/>
              <w:sz w:val="20"/>
              <w:szCs w:val="20"/>
              <w:highlight w:val="cyan"/>
            </w:rPr>
            <w:t>hands-on</w:t>
          </w:r>
          <w:r w:rsidR="00D53052" w:rsidRPr="008D4B11">
            <w:rPr>
              <w:rFonts w:asciiTheme="majorHAnsi" w:hAnsiTheme="majorHAnsi" w:cs="Arial"/>
              <w:sz w:val="20"/>
              <w:szCs w:val="20"/>
              <w:highlight w:val="cyan"/>
            </w:rPr>
            <w:t xml:space="preserve"> skills to implement</w:t>
          </w:r>
          <w:r w:rsidR="0081600F" w:rsidRPr="008D4B11">
            <w:rPr>
              <w:rFonts w:asciiTheme="majorHAnsi" w:hAnsiTheme="majorHAnsi" w:cs="Arial"/>
              <w:sz w:val="20"/>
              <w:szCs w:val="20"/>
              <w:highlight w:val="cyan"/>
            </w:rPr>
            <w:t>/operate projects and analyze their economics and outcomes like: carbon sequestration, improved soil drainage, improved plant available soil nutrients, increased water holding capacity, increased soil organic matter, decreased inputs, improved animal/plant health, increased profit, and decreased waste.</w:t>
          </w:r>
          <w:r w:rsidR="007307F4" w:rsidRPr="008D4B11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 xml:space="preserve"> </w:t>
          </w:r>
          <w:r w:rsidR="007307F4">
            <w:rPr>
              <w:rFonts w:asciiTheme="majorHAnsi" w:hAnsiTheme="majorHAnsi" w:cs="Arial"/>
              <w:b/>
              <w:sz w:val="20"/>
              <w:szCs w:val="20"/>
              <w:highlight w:val="cyan"/>
            </w:rPr>
            <w:t xml:space="preserve"> </w:t>
          </w:r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4C19AC35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</w:sdtPr>
        <w:sdtContent>
          <w:r w:rsidR="00D53052">
            <w:rPr>
              <w:rFonts w:asciiTheme="majorHAnsi" w:hAnsiTheme="majorHAnsi" w:cs="Arial"/>
              <w:sz w:val="20"/>
              <w:szCs w:val="20"/>
            </w:rPr>
            <w:t>Broadens experience-based course offerings</w:t>
          </w:r>
          <w:r w:rsidR="008D4B11">
            <w:rPr>
              <w:rFonts w:asciiTheme="majorHAnsi" w:hAnsiTheme="majorHAnsi" w:cs="Arial"/>
              <w:sz w:val="20"/>
              <w:szCs w:val="20"/>
            </w:rPr>
            <w:t>. Helps students integrate knowledge gained from college experience.</w:t>
          </w:r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</w:sdtPr>
      <w:sdtContent>
        <w:p w14:paraId="0F42BE32" w14:textId="36C4B1F3" w:rsidR="00CA269E" w:rsidRPr="008426D1" w:rsidRDefault="00D53052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upperclass students</w:t>
          </w:r>
        </w:p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p w14:paraId="431F12EA" w14:textId="4C574C5F" w:rsidR="00CA269E" w:rsidRPr="008426D1" w:rsidRDefault="00000000" w:rsidP="00CA269E">
      <w:pPr>
        <w:tabs>
          <w:tab w:val="left" w:pos="360"/>
          <w:tab w:val="left" w:pos="720"/>
        </w:tabs>
        <w:spacing w:after="0" w:line="240" w:lineRule="auto"/>
        <w:ind w:left="360" w:firstLine="3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494496540"/>
        </w:sdtPr>
        <w:sdtContent>
          <w:r w:rsidR="00D53052">
            <w:rPr>
              <w:rFonts w:asciiTheme="majorHAnsi" w:hAnsiTheme="majorHAnsi" w:cs="Arial"/>
              <w:sz w:val="20"/>
              <w:szCs w:val="20"/>
            </w:rPr>
            <w:t xml:space="preserve">Should happen after </w:t>
          </w:r>
          <w:r w:rsidR="008D4B11">
            <w:rPr>
              <w:rFonts w:asciiTheme="majorHAnsi" w:hAnsiTheme="majorHAnsi" w:cs="Arial"/>
              <w:sz w:val="20"/>
              <w:szCs w:val="20"/>
            </w:rPr>
            <w:t>design course and build applied skill and analysis toolbox</w:t>
          </w:r>
        </w:sdtContent>
      </w:sdt>
      <w:r w:rsidR="008D4B11">
        <w:rPr>
          <w:rFonts w:asciiTheme="majorHAnsi" w:hAnsiTheme="majorHAnsi" w:cs="Arial"/>
          <w:sz w:val="20"/>
          <w:szCs w:val="20"/>
        </w:rPr>
        <w:t xml:space="preserve"> to prepare the student for their exit of academia into their career</w:t>
      </w:r>
      <w:r w:rsidR="00D53052">
        <w:rPr>
          <w:rFonts w:asciiTheme="majorHAnsi" w:hAnsiTheme="majorHAnsi" w:cs="Arial"/>
          <w:sz w:val="20"/>
          <w:szCs w:val="20"/>
        </w:rPr>
        <w:t xml:space="preserve"> </w:t>
      </w:r>
      <w:r w:rsidR="008D4B11">
        <w:rPr>
          <w:rFonts w:asciiTheme="majorHAnsi" w:hAnsiTheme="majorHAnsi" w:cs="Arial"/>
          <w:sz w:val="20"/>
          <w:szCs w:val="20"/>
        </w:rPr>
        <w:t>or into higher graduate training</w:t>
      </w:r>
    </w:p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4633B2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E218B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5DB2FD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4C76BFA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9A46014" w14:textId="77777777" w:rsidR="00336348" w:rsidRPr="00276F55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FC5F8C5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1FD0716D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</w:sdtPr>
        <w:sdtContent>
          <w:r w:rsidR="005232FD">
            <w:t>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>Relationship with Current Program-Level Assessment 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182FE91B" w14:textId="77777777" w:rsidR="00BA2507" w:rsidRPr="0030740C" w:rsidRDefault="002E3BD5" w:rsidP="00BA2507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  <w:bookmarkStart w:id="0" w:name="_Hlk116034278"/>
    </w:p>
    <w:sdt>
      <w:sdtPr>
        <w:rPr>
          <w:rFonts w:asciiTheme="majorHAnsi" w:hAnsiTheme="majorHAnsi" w:cs="Arial"/>
          <w:sz w:val="20"/>
          <w:szCs w:val="20"/>
          <w:highlight w:val="green"/>
        </w:rPr>
        <w:id w:val="-250741043"/>
      </w:sdtPr>
      <w:sdtEndPr>
        <w:rPr>
          <w:highlight w:val="none"/>
        </w:rPr>
      </w:sdtEndPr>
      <w:sdtContent>
        <w:permStart w:id="79373647" w:edGrp="everyone" w:displacedByCustomXml="prev"/>
        <w:p w14:paraId="010E7380" w14:textId="77777777" w:rsidR="00BA2507" w:rsidRPr="008426D1" w:rsidRDefault="00BA2507" w:rsidP="00BA250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755D1B">
            <w:rPr>
              <w:rStyle w:val="PlaceholderText"/>
              <w:shd w:val="clear" w:color="auto" w:fill="D9D9D9" w:themeFill="background1" w:themeFillShade="D9"/>
            </w:rPr>
            <w:t>This course is serving multiple programs, and that it is not changing any/one program-level Assessment Plan(s).</w:t>
          </w:r>
        </w:p>
        <w:permEnd w:id="79373647" w:displacedByCustomXml="next"/>
      </w:sdtContent>
    </w:sdt>
    <w:p w14:paraId="22719BF1" w14:textId="77777777" w:rsidR="00BA2507" w:rsidRPr="008426D1" w:rsidRDefault="00BA2507" w:rsidP="00BA2507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7B7826FE" w:rsidR="00054918" w:rsidRPr="0030740C" w:rsidRDefault="00054918" w:rsidP="00BA2507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bookmarkStart w:id="1" w:name="_Hlk116034337"/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C30993" w:rsidRPr="002B453A" w14:paraId="5EF701FB" w14:textId="77777777" w:rsidTr="00470D8B">
        <w:tc>
          <w:tcPr>
            <w:tcW w:w="2148" w:type="dxa"/>
          </w:tcPr>
          <w:p w14:paraId="50EC4B1A" w14:textId="41F06B3C" w:rsidR="00C30993" w:rsidRPr="00575870" w:rsidRDefault="00C30993" w:rsidP="00C30993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19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140A01E2" w14:textId="470F7BED" w:rsidR="00C30993" w:rsidRPr="002B453A" w:rsidRDefault="00C30993" w:rsidP="00C30993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C30993" w:rsidRPr="002B453A" w14:paraId="33248619" w14:textId="77777777" w:rsidTr="00470D8B">
        <w:tc>
          <w:tcPr>
            <w:tcW w:w="2148" w:type="dxa"/>
          </w:tcPr>
          <w:p w14:paraId="4513F3F1" w14:textId="2633F41F" w:rsidR="00C30993" w:rsidRPr="002B453A" w:rsidRDefault="00C30993" w:rsidP="00C30993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0594A903" w14:textId="32291637" w:rsidR="00C30993" w:rsidRPr="00331F13" w:rsidRDefault="00000000" w:rsidP="00C30993">
            <w:pPr>
              <w:rPr>
                <w:rFonts w:asciiTheme="majorHAnsi" w:hAnsiTheme="majorHAnsi"/>
                <w:strike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C30993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C30993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C30993" w:rsidRPr="002B453A" w14:paraId="04142D38" w14:textId="77777777" w:rsidTr="00470D8B">
        <w:tc>
          <w:tcPr>
            <w:tcW w:w="2148" w:type="dxa"/>
          </w:tcPr>
          <w:p w14:paraId="32222918" w14:textId="77777777" w:rsidR="00C30993" w:rsidRPr="002B453A" w:rsidRDefault="00C30993" w:rsidP="00C30993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7CAAFCB3" w14:textId="638F584E" w:rsidR="00C30993" w:rsidRPr="002B453A" w:rsidRDefault="00C30993" w:rsidP="00C30993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46AD5EA1" w14:textId="4276020F" w:rsidR="00C30993" w:rsidRPr="002B453A" w:rsidRDefault="00C30993" w:rsidP="00C30993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C30993" w:rsidRPr="002B453A" w14:paraId="7055601D" w14:textId="77777777" w:rsidTr="00470D8B">
        <w:tc>
          <w:tcPr>
            <w:tcW w:w="2148" w:type="dxa"/>
          </w:tcPr>
          <w:p w14:paraId="151771F2" w14:textId="783DBD21" w:rsidR="00C30993" w:rsidRPr="002B453A" w:rsidRDefault="00C30993" w:rsidP="00C30993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3F7B1805" w14:textId="1C1146C2" w:rsidR="00C30993" w:rsidRPr="00212A84" w:rsidRDefault="00C30993" w:rsidP="00C30993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5ADD045D" w14:textId="5DD43E71" w:rsidR="00F7007D" w:rsidRPr="000E0237" w:rsidRDefault="0044687F" w:rsidP="00C30993">
      <w:pPr>
        <w:rPr>
          <w:rFonts w:asciiTheme="majorHAnsi" w:hAnsiTheme="majorHAnsi" w:cs="Arial"/>
          <w:b/>
          <w:sz w:val="2"/>
          <w:szCs w:val="20"/>
          <w:u w:val="single"/>
        </w:rPr>
      </w:pPr>
      <w:r>
        <w:rPr>
          <w:rFonts w:asciiTheme="majorHAnsi" w:hAnsiTheme="majorHAnsi" w:cs="Arial"/>
          <w:i/>
          <w:sz w:val="20"/>
          <w:szCs w:val="20"/>
        </w:rPr>
        <w:tab/>
      </w:r>
    </w:p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bookmarkEnd w:id="1"/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7A0108D" w14:textId="25329004" w:rsidR="0044687F" w:rsidRPr="0044687F" w:rsidRDefault="0044687F" w:rsidP="00A24BA8">
      <w:pPr>
        <w:pStyle w:val="ListParagraph"/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bookmarkStart w:id="2" w:name="_Hlk1160344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44687F" w:rsidRPr="002B453A" w14:paraId="7A0975DD" w14:textId="77777777" w:rsidTr="00470D8B">
        <w:tc>
          <w:tcPr>
            <w:tcW w:w="2148" w:type="dxa"/>
          </w:tcPr>
          <w:p w14:paraId="02A7DC90" w14:textId="77777777" w:rsidR="0044687F" w:rsidRPr="002B453A" w:rsidRDefault="0044687F" w:rsidP="00470D8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7CC53F40" w14:textId="77777777" w:rsidR="0044687F" w:rsidRPr="002B453A" w:rsidRDefault="0044687F" w:rsidP="00470D8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88157512"/>
          </w:sdtPr>
          <w:sdtContent>
            <w:tc>
              <w:tcPr>
                <w:tcW w:w="7428" w:type="dxa"/>
              </w:tcPr>
              <w:p w14:paraId="36186A45" w14:textId="63866EA7" w:rsidR="0044687F" w:rsidRPr="0032308C" w:rsidRDefault="0044687F" w:rsidP="00470D8B">
                <w:pPr>
                  <w:tabs>
                    <w:tab w:val="left" w:pos="360"/>
                    <w:tab w:val="left" w:pos="720"/>
                  </w:tabs>
                  <w:ind w:left="360"/>
                  <w:rPr>
                    <w:rFonts w:ascii="Times New Roman"/>
                    <w:sz w:val="20"/>
                    <w:szCs w:val="20"/>
                  </w:rPr>
                </w:pPr>
                <w:r w:rsidRPr="0032308C">
                  <w:rPr>
                    <w:rFonts w:asciiTheme="majorHAnsi" w:hAnsiTheme="majorHAnsi"/>
                    <w:sz w:val="20"/>
                    <w:szCs w:val="20"/>
                  </w:rPr>
                  <w:t xml:space="preserve">Students will be able to </w:t>
                </w:r>
                <w:r w:rsidR="00A24BA8">
                  <w:rPr>
                    <w:rFonts w:asciiTheme="majorHAnsi" w:hAnsiTheme="majorHAnsi"/>
                    <w:sz w:val="20"/>
                    <w:szCs w:val="20"/>
                  </w:rPr>
                  <w:t>implement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r w:rsidR="00A24BA8">
                  <w:rPr>
                    <w:rFonts w:asciiTheme="majorHAnsi" w:hAnsiTheme="majorHAnsi"/>
                    <w:sz w:val="20"/>
                    <w:szCs w:val="20"/>
                  </w:rPr>
                  <w:t>a farm project in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r>
                  <w:rPr>
                    <w:rFonts w:ascii="Times New Roman"/>
                    <w:spacing w:val="-4"/>
                    <w:sz w:val="20"/>
                    <w:szCs w:val="20"/>
                  </w:rPr>
                  <w:t xml:space="preserve">regenerative </w:t>
                </w:r>
                <w:r w:rsidRPr="0032308C">
                  <w:rPr>
                    <w:rFonts w:ascii="Times New Roman"/>
                    <w:sz w:val="20"/>
                    <w:szCs w:val="20"/>
                  </w:rPr>
                  <w:t>agroecosystem</w:t>
                </w:r>
                <w:r>
                  <w:rPr>
                    <w:rFonts w:ascii="Times New Roman"/>
                    <w:sz w:val="20"/>
                    <w:szCs w:val="20"/>
                  </w:rPr>
                  <w:t>s</w:t>
                </w:r>
                <w:r w:rsidRPr="0032308C">
                  <w:rPr>
                    <w:rFonts w:ascii="Times New Roman"/>
                    <w:sz w:val="20"/>
                    <w:szCs w:val="20"/>
                  </w:rPr>
                  <w:t xml:space="preserve">. </w:t>
                </w:r>
              </w:p>
              <w:p w14:paraId="61B1B8C0" w14:textId="77777777" w:rsidR="0044687F" w:rsidRPr="002B453A" w:rsidRDefault="0044687F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44687F" w:rsidRPr="002B453A" w14:paraId="4D5FC261" w14:textId="77777777" w:rsidTr="00470D8B">
        <w:tc>
          <w:tcPr>
            <w:tcW w:w="2148" w:type="dxa"/>
          </w:tcPr>
          <w:p w14:paraId="57FB9080" w14:textId="77777777" w:rsidR="0044687F" w:rsidRPr="002B453A" w:rsidRDefault="0044687F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tc>
          <w:tcPr>
            <w:tcW w:w="7428" w:type="dxa"/>
          </w:tcPr>
          <w:p w14:paraId="542EA789" w14:textId="5565098D" w:rsidR="00A24BA8" w:rsidRDefault="000A5051" w:rsidP="0044687F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Work on a group to </w:t>
            </w:r>
            <w:r w:rsidR="00A24BA8">
              <w:rPr>
                <w:rFonts w:asciiTheme="majorHAnsi" w:hAnsiTheme="majorHAnsi"/>
                <w:sz w:val="20"/>
                <w:szCs w:val="20"/>
              </w:rPr>
              <w:t>construct/implement</w:t>
            </w:r>
            <w:r>
              <w:rPr>
                <w:rFonts w:asciiTheme="majorHAnsi" w:hAnsiTheme="majorHAnsi"/>
                <w:sz w:val="20"/>
                <w:szCs w:val="20"/>
              </w:rPr>
              <w:t>/operate</w:t>
            </w:r>
            <w:r w:rsidR="00A24BA8">
              <w:rPr>
                <w:rFonts w:asciiTheme="majorHAnsi" w:hAnsiTheme="majorHAnsi"/>
                <w:sz w:val="20"/>
                <w:szCs w:val="20"/>
              </w:rPr>
              <w:t xml:space="preserve"> a </w:t>
            </w:r>
            <w:r>
              <w:rPr>
                <w:rFonts w:asciiTheme="majorHAnsi" w:hAnsiTheme="majorHAnsi"/>
                <w:sz w:val="20"/>
                <w:szCs w:val="20"/>
              </w:rPr>
              <w:t>farm-based regenerative agriculture</w:t>
            </w:r>
            <w:r w:rsidR="00A24BA8">
              <w:rPr>
                <w:rFonts w:asciiTheme="majorHAnsi" w:hAnsiTheme="majorHAnsi"/>
                <w:sz w:val="20"/>
                <w:szCs w:val="20"/>
              </w:rPr>
              <w:t xml:space="preserve"> project</w:t>
            </w:r>
          </w:p>
          <w:sdt>
            <w:sdtPr>
              <w:rPr>
                <w:rFonts w:asciiTheme="majorHAnsi" w:hAnsiTheme="majorHAnsi"/>
                <w:sz w:val="20"/>
                <w:szCs w:val="20"/>
              </w:rPr>
              <w:id w:val="-1185737677"/>
            </w:sdtPr>
            <w:sdtContent>
              <w:p w14:paraId="70594D43" w14:textId="7CCA253B" w:rsidR="0044687F" w:rsidRPr="00A24BA8" w:rsidRDefault="0044687F" w:rsidP="0044687F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  <w:p w14:paraId="776734C1" w14:textId="6FF3A04B" w:rsidR="0044687F" w:rsidRPr="002B453A" w:rsidRDefault="00000000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sdtContent>
          </w:sdt>
        </w:tc>
      </w:tr>
      <w:tr w:rsidR="0044687F" w:rsidRPr="002B453A" w14:paraId="3B62B95C" w14:textId="77777777" w:rsidTr="00470D8B">
        <w:tc>
          <w:tcPr>
            <w:tcW w:w="2148" w:type="dxa"/>
          </w:tcPr>
          <w:p w14:paraId="6DB0DD3A" w14:textId="77777777" w:rsidR="0044687F" w:rsidRPr="002B453A" w:rsidRDefault="0044687F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3523D9AE" w14:textId="061FFE98" w:rsidR="0044687F" w:rsidRPr="002B453A" w:rsidRDefault="00000000" w:rsidP="00470D8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1173456657"/>
                <w:text/>
              </w:sdtPr>
              <w:sdtContent>
                <w:r w:rsidR="007E7C2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eekly reflection analysis with rubric</w:t>
                </w:r>
              </w:sdtContent>
            </w:sdt>
          </w:p>
        </w:tc>
      </w:tr>
    </w:tbl>
    <w:p w14:paraId="556DCD65" w14:textId="77777777" w:rsidR="0044687F" w:rsidRPr="0044687F" w:rsidRDefault="0044687F" w:rsidP="00A24BA8">
      <w:pPr>
        <w:pStyle w:val="ListParagraph"/>
        <w:ind w:left="360"/>
        <w:rPr>
          <w:rFonts w:asciiTheme="majorHAnsi" w:hAnsiTheme="majorHAnsi" w:cs="Arial"/>
          <w:i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44687F" w:rsidRPr="002B453A" w14:paraId="41CAD5E5" w14:textId="77777777" w:rsidTr="00470D8B">
        <w:tc>
          <w:tcPr>
            <w:tcW w:w="2148" w:type="dxa"/>
          </w:tcPr>
          <w:p w14:paraId="706D86C3" w14:textId="77777777" w:rsidR="0044687F" w:rsidRPr="002B453A" w:rsidRDefault="0044687F" w:rsidP="00470D8B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Outcome 2</w:t>
            </w:r>
          </w:p>
          <w:p w14:paraId="34D7D656" w14:textId="77777777" w:rsidR="0044687F" w:rsidRPr="002B453A" w:rsidRDefault="0044687F" w:rsidP="00470D8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21121097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7721762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331743198"/>
                  </w:sdtPr>
                  <w:sdtContent>
                    <w:tc>
                      <w:tcPr>
                        <w:tcW w:w="7428" w:type="dxa"/>
                      </w:tcPr>
                      <w:p w14:paraId="0A27BAEA" w14:textId="7859785A" w:rsidR="0044687F" w:rsidRPr="0032308C" w:rsidRDefault="0044687F" w:rsidP="00475F81">
                        <w:pPr>
                          <w:tabs>
                            <w:tab w:val="left" w:pos="360"/>
                            <w:tab w:val="left" w:pos="720"/>
                          </w:tabs>
                          <w:rPr>
                            <w:rFonts w:ascii="Times New Roman"/>
                            <w:sz w:val="20"/>
                            <w:szCs w:val="20"/>
                          </w:rPr>
                        </w:pPr>
                        <w:r w:rsidRPr="0032308C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Students will be able to</w:t>
                        </w:r>
                        <w:r w:rsidR="000A5051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 quantitatively</w:t>
                        </w:r>
                        <w:r w:rsidRPr="0032308C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 </w:t>
                        </w:r>
                        <w:r w:rsidR="00A24BA8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assess</w:t>
                        </w:r>
                        <w:r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 </w:t>
                        </w:r>
                        <w:r w:rsidR="000A5051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the function of a </w:t>
                        </w:r>
                        <w:r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farm project</w:t>
                        </w:r>
                        <w:r w:rsidR="000A5051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.</w:t>
                        </w:r>
                      </w:p>
                      <w:p w14:paraId="07A2438E" w14:textId="313A5164" w:rsidR="0044687F" w:rsidRPr="0032308C" w:rsidRDefault="0044687F" w:rsidP="0044687F">
                        <w:pPr>
                          <w:tabs>
                            <w:tab w:val="left" w:pos="360"/>
                            <w:tab w:val="left" w:pos="720"/>
                          </w:tabs>
                          <w:ind w:left="360"/>
                          <w:rPr>
                            <w:rFonts w:ascii="Times New Roman"/>
                            <w:sz w:val="20"/>
                            <w:szCs w:val="20"/>
                          </w:rPr>
                        </w:pPr>
                        <w:r w:rsidRPr="0032308C">
                          <w:rPr>
                            <w:rFonts w:ascii="Times New Roman"/>
                            <w:sz w:val="20"/>
                            <w:szCs w:val="20"/>
                          </w:rPr>
                          <w:t xml:space="preserve">. </w:t>
                        </w:r>
                      </w:p>
                      <w:p w14:paraId="57465F82" w14:textId="77065F52" w:rsidR="0044687F" w:rsidRPr="0032308C" w:rsidRDefault="0044687F" w:rsidP="0044687F">
                        <w:pPr>
                          <w:tabs>
                            <w:tab w:val="left" w:pos="360"/>
                            <w:tab w:val="left" w:pos="720"/>
                          </w:tabs>
                          <w:ind w:left="360"/>
                          <w:rPr>
                            <w:rFonts w:asciiTheme="majorHAnsi" w:hAnsiTheme="majorHAnsi" w:cs="Arial"/>
                            <w:sz w:val="20"/>
                            <w:szCs w:val="20"/>
                          </w:rPr>
                        </w:pPr>
                      </w:p>
                    </w:tc>
                  </w:sdtContent>
                </w:sdt>
              </w:sdtContent>
            </w:sdt>
          </w:sdtContent>
        </w:sdt>
      </w:tr>
      <w:tr w:rsidR="0044687F" w:rsidRPr="002B453A" w14:paraId="35CAE475" w14:textId="77777777" w:rsidTr="00470D8B">
        <w:tc>
          <w:tcPr>
            <w:tcW w:w="2148" w:type="dxa"/>
          </w:tcPr>
          <w:p w14:paraId="1D7C799A" w14:textId="77777777" w:rsidR="0044687F" w:rsidRPr="002B453A" w:rsidRDefault="0044687F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12130854"/>
          </w:sdtPr>
          <w:sdtContent>
            <w:tc>
              <w:tcPr>
                <w:tcW w:w="7428" w:type="dxa"/>
              </w:tcPr>
              <w:p w14:paraId="67B8ED6C" w14:textId="77777777" w:rsidR="000A5051" w:rsidRDefault="000A5051" w:rsidP="000A5051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Collect metrics and quantitatively assess function of a farm-based regenerative agriculture project</w:t>
                </w:r>
              </w:p>
              <w:p w14:paraId="06A8977C" w14:textId="77777777" w:rsidR="0044687F" w:rsidRDefault="0044687F" w:rsidP="0044687F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Group presentation</w:t>
                </w:r>
              </w:p>
              <w:p w14:paraId="564525E0" w14:textId="43469F3C" w:rsidR="0044687F" w:rsidRPr="002B453A" w:rsidRDefault="0044687F" w:rsidP="00470D8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44687F" w:rsidRPr="002B453A" w14:paraId="5F4DF6FA" w14:textId="77777777" w:rsidTr="00470D8B">
        <w:tc>
          <w:tcPr>
            <w:tcW w:w="2148" w:type="dxa"/>
          </w:tcPr>
          <w:p w14:paraId="43AB2D6D" w14:textId="77777777" w:rsidR="0044687F" w:rsidRPr="002B453A" w:rsidRDefault="0044687F" w:rsidP="00470D8B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18FA8F08" w14:textId="45EB9593" w:rsidR="0044687F" w:rsidRPr="002B453A" w:rsidRDefault="00000000" w:rsidP="00470D8B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489227618"/>
                <w:text/>
              </w:sdtPr>
              <w:sdtContent>
                <w:r w:rsidR="000A5051" w:rsidDel="000A505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Group presentation graded with rubric.</w:t>
                </w:r>
                <w:r w:rsidR="007E7C2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Group presentation graded with rubric.</w:t>
                </w:r>
              </w:sdtContent>
            </w:sdt>
          </w:p>
        </w:tc>
      </w:tr>
    </w:tbl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bookmarkEnd w:id="2"/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bookmarkEnd w:id="0"/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D823A36" w14:textId="0C0E9C4B" w:rsidR="00D3680D" w:rsidRPr="008426D1" w:rsidRDefault="00D3680D" w:rsidP="00E6685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18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027884C2" w14:textId="77777777" w:rsidR="008F220A" w:rsidRPr="00092076" w:rsidRDefault="008F220A" w:rsidP="008F220A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tbl>
      <w:tblPr>
        <w:tblW w:w="1015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88"/>
        <w:gridCol w:w="223"/>
        <w:gridCol w:w="45"/>
      </w:tblGrid>
      <w:tr w:rsidR="00E66850" w14:paraId="606A5D1F" w14:textId="77777777" w:rsidTr="00FC02F3">
        <w:trPr>
          <w:tblCellSpacing w:w="15" w:type="dxa"/>
        </w:trPr>
        <w:tc>
          <w:tcPr>
            <w:tcW w:w="0" w:type="auto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B741F7" w14:textId="77777777" w:rsidR="00E66850" w:rsidRDefault="00E66850" w:rsidP="00FC02F3">
            <w:pPr>
              <w:pStyle w:val="NormalWeb"/>
              <w:spacing w:before="0" w:beforeAutospacing="0" w:after="0" w:afterAutospacing="0"/>
              <w:textAlignment w:val="baseline"/>
              <w:rPr>
                <w:rFonts w:ascii="inherit" w:hAnsi="inherit" w:cs="Arial"/>
                <w:color w:val="000000"/>
                <w:sz w:val="20"/>
                <w:szCs w:val="20"/>
              </w:rPr>
            </w:pP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Agriculture</w:t>
            </w:r>
          </w:p>
        </w:tc>
      </w:tr>
      <w:tr w:rsidR="00E66850" w14:paraId="28C2047A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835789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9" w:tgtFrame="_blank" w:tooltip="AGRI 420V - Internships in Agriculture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0V - Internships in Agriculture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Variable</w:t>
            </w:r>
          </w:p>
        </w:tc>
      </w:tr>
      <w:tr w:rsidR="00E66850" w14:paraId="4CE87DE1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3290C4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0" w:tgtFrame="_blank" w:tooltip="AGRI 1213 - Making Connections in Agriculture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1213 - Making Connections in Agriculture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14:paraId="4C9243B3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31EFF1" w14:textId="77777777" w:rsidR="00E66850" w:rsidRDefault="00E66850" w:rsidP="00FC02F3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1" w:tgtFrame="_blank" w:tooltip="AGRI 2213 - Genetic Improvement of Plants and Animals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2213 - Genetic Improvement of Plants and Animals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  <w:p w14:paraId="2CCEA3CE" w14:textId="77777777" w:rsidR="00E66850" w:rsidRDefault="00E66850" w:rsidP="00FC02F3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7507ED">
              <w:rPr>
                <w:rFonts w:ascii="Arial" w:hAnsi="Arial" w:cs="Arial"/>
                <w:color w:val="0070C0"/>
                <w:sz w:val="20"/>
                <w:szCs w:val="20"/>
              </w:rPr>
              <w:t>• A</w:t>
            </w:r>
            <w:r w:rsidRPr="007507ED">
              <w:rPr>
                <w:rFonts w:ascii="Arial" w:hAnsi="Arial"/>
                <w:color w:val="0070C0"/>
                <w:sz w:val="20"/>
                <w:szCs w:val="20"/>
              </w:rPr>
              <w:t xml:space="preserve">GRI 3103 </w:t>
            </w:r>
            <w:r>
              <w:rPr>
                <w:rFonts w:ascii="Arial" w:hAnsi="Arial"/>
                <w:color w:val="0070C0"/>
                <w:sz w:val="20"/>
                <w:szCs w:val="20"/>
              </w:rPr>
              <w:t>-</w:t>
            </w:r>
            <w:r w:rsidRPr="007507ED">
              <w:rPr>
                <w:rFonts w:ascii="Arial" w:hAnsi="Arial"/>
                <w:color w:val="0070C0"/>
                <w:sz w:val="20"/>
                <w:szCs w:val="20"/>
              </w:rPr>
              <w:t xml:space="preserve"> Regenerative Agriculture Fundamentals</w:t>
            </w:r>
            <w:r w:rsidRPr="007507ED">
              <w:rPr>
                <w:rFonts w:ascii="Arial" w:hAnsi="Arial"/>
                <w:color w:val="0070C0"/>
              </w:rPr>
              <w:t xml:space="preserve"> </w:t>
            </w:r>
            <w:r w:rsidRPr="007507ED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Sem. Hrs:</w:t>
            </w:r>
            <w:r w:rsidRPr="007507ED">
              <w:rPr>
                <w:rFonts w:ascii="Arial" w:hAnsi="Arial" w:cs="Arial"/>
                <w:color w:val="0070C0"/>
                <w:sz w:val="20"/>
                <w:szCs w:val="20"/>
              </w:rPr>
              <w:t> </w:t>
            </w:r>
            <w:r w:rsidRPr="007507ED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3</w:t>
            </w:r>
          </w:p>
          <w:p w14:paraId="0E6ED29B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66850" w:rsidRPr="006A67BE" w14:paraId="4BAB7C8A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3BF721" w14:textId="77777777" w:rsidR="00E66850" w:rsidRDefault="00E66850" w:rsidP="00FC02F3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2" w:tgtFrame="_blank" w:tooltip="AGRI 3233 - Applied Agricultural Statistics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3233 - Applied Agricultural Statistics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  <w:p w14:paraId="7184834E" w14:textId="77777777" w:rsidR="00E66850" w:rsidRDefault="00E66850" w:rsidP="00FC02F3">
            <w:pPr>
              <w:spacing w:after="0" w:line="240" w:lineRule="auto"/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</w:pPr>
            <w:r w:rsidRPr="008F220A">
              <w:rPr>
                <w:rFonts w:ascii="Arial" w:hAnsi="Arial" w:cs="Arial"/>
                <w:color w:val="0070C0"/>
                <w:sz w:val="20"/>
                <w:szCs w:val="20"/>
                <w:highlight w:val="yellow"/>
              </w:rPr>
              <w:t>• A</w:t>
            </w:r>
            <w:r w:rsidRPr="008F220A">
              <w:rPr>
                <w:rFonts w:ascii="Arial" w:hAnsi="Arial"/>
                <w:color w:val="0070C0"/>
                <w:sz w:val="20"/>
                <w:szCs w:val="20"/>
                <w:highlight w:val="yellow"/>
              </w:rPr>
              <w:t>GRI 4103 - Regenerative Agriculture Practices</w:t>
            </w:r>
            <w:r w:rsidRPr="008F220A">
              <w:rPr>
                <w:rFonts w:ascii="Arial" w:hAnsi="Arial"/>
                <w:color w:val="0070C0"/>
                <w:highlight w:val="yellow"/>
              </w:rPr>
              <w:t xml:space="preserve"> </w:t>
            </w:r>
            <w:r w:rsidRPr="008F220A">
              <w:rPr>
                <w:rStyle w:val="Strong"/>
                <w:rFonts w:ascii="inherit" w:hAnsi="inherit" w:cs="Arial"/>
                <w:color w:val="0070C0"/>
                <w:sz w:val="20"/>
                <w:szCs w:val="20"/>
                <w:highlight w:val="yellow"/>
                <w:bdr w:val="none" w:sz="0" w:space="0" w:color="auto" w:frame="1"/>
              </w:rPr>
              <w:t>Sem. Hrs:</w:t>
            </w:r>
            <w:r w:rsidRPr="008F220A">
              <w:rPr>
                <w:rFonts w:ascii="Arial" w:hAnsi="Arial" w:cs="Arial"/>
                <w:color w:val="0070C0"/>
                <w:sz w:val="20"/>
                <w:szCs w:val="20"/>
                <w:highlight w:val="yellow"/>
              </w:rPr>
              <w:t> </w:t>
            </w:r>
            <w:r w:rsidRPr="008F220A">
              <w:rPr>
                <w:rStyle w:val="Strong"/>
                <w:rFonts w:ascii="inherit" w:hAnsi="inherit" w:cs="Arial"/>
                <w:color w:val="0070C0"/>
                <w:sz w:val="20"/>
                <w:szCs w:val="20"/>
                <w:highlight w:val="yellow"/>
                <w:bdr w:val="none" w:sz="0" w:space="0" w:color="auto" w:frame="1"/>
              </w:rPr>
              <w:t>3</w:t>
            </w:r>
          </w:p>
          <w:p w14:paraId="03AE2AC5" w14:textId="77777777" w:rsidR="00E66850" w:rsidRPr="006A67BE" w:rsidRDefault="00E66850" w:rsidP="00FC02F3">
            <w:pPr>
              <w:spacing w:after="0" w:line="240" w:lineRule="auto"/>
              <w:rPr>
                <w:rFonts w:ascii="inherit" w:hAnsi="inherit" w:cs="Arial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</w:pPr>
            <w:r w:rsidRPr="008F220A">
              <w:rPr>
                <w:rFonts w:ascii="Arial" w:hAnsi="Arial" w:cs="Arial"/>
                <w:color w:val="0070C0"/>
                <w:sz w:val="20"/>
                <w:szCs w:val="20"/>
              </w:rPr>
              <w:t>• A</w:t>
            </w:r>
            <w:r w:rsidRPr="008F220A">
              <w:rPr>
                <w:rFonts w:ascii="Arial" w:hAnsi="Arial"/>
                <w:color w:val="0070C0"/>
                <w:sz w:val="20"/>
                <w:szCs w:val="20"/>
              </w:rPr>
              <w:t>GRI 4203 - Guided Research Experience</w:t>
            </w:r>
            <w:r w:rsidRPr="008F220A">
              <w:rPr>
                <w:rFonts w:ascii="Arial" w:hAnsi="Arial"/>
                <w:color w:val="0070C0"/>
              </w:rPr>
              <w:t xml:space="preserve"> </w:t>
            </w:r>
            <w:r w:rsidRPr="008F220A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Sem. Hrs:</w:t>
            </w:r>
            <w:r w:rsidRPr="008F220A">
              <w:rPr>
                <w:rFonts w:ascii="Arial" w:hAnsi="Arial" w:cs="Arial"/>
                <w:color w:val="0070C0"/>
                <w:sz w:val="20"/>
                <w:szCs w:val="20"/>
              </w:rPr>
              <w:t> </w:t>
            </w:r>
            <w:r w:rsidRPr="008F220A">
              <w:rPr>
                <w:rStyle w:val="Strong"/>
                <w:rFonts w:ascii="inherit" w:hAnsi="inherit" w:cs="Arial"/>
                <w:color w:val="0070C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14:paraId="7B048D52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D5A416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3" w:tgtFrame="_blank" w:tooltip="AGRI 4223 - Agriculture and the Environment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23 - Agriculture and the Environment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14:paraId="5946030F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8AE7EDE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4" w:tgtFrame="_blank" w:tooltip="AGRI 4233 - Experimental Agricultural Statistics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33 - Experimental Agricultural Statistics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14:paraId="31E3DF48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F02C64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5" w:tgtFrame="_blank" w:tooltip="AGRI 4433 - Organic Agriculture Production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433 - Organic Agriculture Production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14:paraId="3B1B723E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F996D0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6" w:tgtFrame="_blank" w:tooltip="AGRI 4523 - Applied Modern Biotechnology opens a new window" w:history="1">
              <w:r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523 - Applied Modern Biotechnology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14:paraId="798013D2" w14:textId="77777777" w:rsidTr="00FC02F3">
        <w:trPr>
          <w:gridAfter w:val="2"/>
          <w:wAfter w:w="223" w:type="dxa"/>
          <w:tblCellSpacing w:w="15" w:type="dxa"/>
        </w:trPr>
        <w:tc>
          <w:tcPr>
            <w:tcW w:w="9843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FA95B5" w14:textId="77777777" w:rsidR="00E66850" w:rsidRPr="008F5B0E" w:rsidRDefault="00E66850" w:rsidP="00FC02F3">
            <w:pPr>
              <w:spacing w:after="0" w:line="240" w:lineRule="auto"/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</w:pPr>
            <w:r w:rsidRPr="008F5B0E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•  </w:t>
            </w:r>
            <w:hyperlink r:id="rId17" w:tgtFrame="_blank" w:tooltip="AGRI 4723 - Agricultural Connections, Technical Interpretation and Professional Applica­tions opens a new window" w:history="1">
              <w:r w:rsidRPr="008F5B0E">
                <w:rPr>
                  <w:rStyle w:val="Hyperlink"/>
                  <w:rFonts w:ascii="Arial" w:hAnsi="Arial" w:cs="Arial"/>
                  <w:strike/>
                  <w:color w:val="FF0000"/>
                  <w:sz w:val="20"/>
                  <w:szCs w:val="20"/>
                  <w:bdr w:val="none" w:sz="0" w:space="0" w:color="auto" w:frame="1"/>
                </w:rPr>
                <w:t>AGRI 4723 - Agricultural Connections, Technical Interpretation and Professional Applica</w:t>
              </w:r>
              <w:r w:rsidRPr="008F5B0E">
                <w:rPr>
                  <w:rStyle w:val="Hyperlink"/>
                  <w:rFonts w:ascii="Arial" w:hAnsi="Arial" w:cs="Arial"/>
                  <w:strike/>
                  <w:color w:val="FF0000"/>
                  <w:sz w:val="20"/>
                  <w:szCs w:val="20"/>
                  <w:bdr w:val="none" w:sz="0" w:space="0" w:color="auto" w:frame="1"/>
                </w:rPr>
                <w:softHyphen/>
                <w:t>tions</w:t>
              </w:r>
            </w:hyperlink>
            <w:r w:rsidRPr="008F5B0E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 </w:t>
            </w:r>
            <w:r w:rsidRPr="008F5B0E"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  <w:t>Sem. Hrs:</w:t>
            </w:r>
            <w:r w:rsidRPr="008F5B0E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t> </w:t>
            </w:r>
            <w:r w:rsidRPr="008F5B0E">
              <w:rPr>
                <w:rStyle w:val="Strong"/>
                <w:rFonts w:ascii="inherit" w:hAnsi="inherit" w:cs="Arial"/>
                <w:strike/>
                <w:color w:val="FF0000"/>
                <w:sz w:val="20"/>
                <w:szCs w:val="20"/>
                <w:bdr w:val="none" w:sz="0" w:space="0" w:color="auto" w:frame="1"/>
              </w:rPr>
              <w:t>3</w:t>
            </w:r>
          </w:p>
          <w:p w14:paraId="764E0AC8" w14:textId="77777777" w:rsidR="00E66850" w:rsidRDefault="00E66850" w:rsidP="00FC02F3">
            <w:pPr>
              <w:spacing w:after="0" w:line="240" w:lineRule="auto"/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2B00862E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E285F5D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DDF45A7" w14:textId="77777777" w:rsidR="00E66850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66850" w14:paraId="349077D1" w14:textId="77777777" w:rsidTr="00FC02F3">
        <w:trPr>
          <w:tblCellSpacing w:w="15" w:type="dxa"/>
        </w:trPr>
        <w:tc>
          <w:tcPr>
            <w:tcW w:w="0" w:type="auto"/>
            <w:gridSpan w:val="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1855EBE" w14:textId="77777777" w:rsidR="00E66850" w:rsidRDefault="00E66850" w:rsidP="00FC02F3">
            <w:pPr>
              <w:pStyle w:val="NormalWeb"/>
              <w:spacing w:before="0" w:beforeAutospacing="0" w:after="0" w:afterAutospacing="0"/>
              <w:textAlignment w:val="baseline"/>
              <w:rPr>
                <w:rFonts w:ascii="inherit" w:hAnsi="inherit" w:cs="Arial"/>
                <w:color w:val="000000"/>
                <w:sz w:val="20"/>
                <w:szCs w:val="20"/>
              </w:rPr>
            </w:pPr>
            <w:r>
              <w:rPr>
                <w:rStyle w:val="Strong"/>
                <w:rFonts w:ascii="inherit" w:hAnsi="inherit" w:cs="Arial"/>
                <w:color w:val="000000"/>
                <w:sz w:val="20"/>
                <w:szCs w:val="20"/>
                <w:bdr w:val="none" w:sz="0" w:space="0" w:color="auto" w:frame="1"/>
              </w:rPr>
              <w:t>Agriculture</w:t>
            </w:r>
          </w:p>
        </w:tc>
      </w:tr>
      <w:tr w:rsidR="00E66850" w:rsidRPr="00BD11BB" w14:paraId="3A87D0ED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55149C5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8" w:tgtFrame="_blank" w:tooltip="AGRI 1213 - Making Connections in Agriculture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1213 - Making Connections in Agriculture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:rsidRPr="00BD11BB" w14:paraId="5BD0E3AA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66DD15" w14:textId="77777777" w:rsidR="00E66850" w:rsidRPr="00BD11BB" w:rsidRDefault="00E66850" w:rsidP="00FC02F3">
            <w:pPr>
              <w:spacing w:after="0" w:line="240" w:lineRule="auto"/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19" w:tgtFrame="_blank" w:tooltip="AGRI 2213 - Genetic Improvement of Plants and Animals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2213 - Genetic Improvement of Plants and Animals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</w:t>
            </w:r>
            <w:r w:rsidRPr="00BD11BB"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  <w:t>. Hrs:</w:t>
            </w:r>
            <w:r w:rsidRPr="00BD11BB">
              <w:rPr>
                <w:rFonts w:ascii="Arial" w:hAnsi="Arial" w:cs="Arial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  <w:t>3</w:t>
            </w:r>
          </w:p>
          <w:p w14:paraId="103C1EF6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r w:rsidRPr="00BD11BB"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>AGRI 3103 - Regenerative Agriculture Fundamentals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BD11B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</w:t>
            </w:r>
          </w:p>
          <w:p w14:paraId="6D7C7CE9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66850" w:rsidRPr="00BD11BB" w14:paraId="2B59D657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BAD5AF" w14:textId="77777777" w:rsidR="00E66850" w:rsidRPr="00BD11BB" w:rsidRDefault="00E66850" w:rsidP="00FC02F3">
            <w:pPr>
              <w:spacing w:after="0" w:line="240" w:lineRule="auto"/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0" w:tgtFrame="_blank" w:tooltip="AGRI 3233 - Applied Agricultural Statistics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3233 - Applied Agricultural Statistics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  <w:p w14:paraId="55A48E1D" w14:textId="77777777" w:rsidR="00E66850" w:rsidRDefault="00E66850" w:rsidP="00FC02F3">
            <w:pPr>
              <w:spacing w:after="0" w:line="240" w:lineRule="auto"/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r w:rsidRPr="00BD11BB"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>AGRI 4103 - Regenerative Agriculture Practices</w:t>
            </w:r>
            <w:r w:rsidRPr="00BD11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D11BB"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  <w:t>3</w:t>
            </w:r>
          </w:p>
          <w:p w14:paraId="24ECCBF9" w14:textId="77777777" w:rsidR="00E66850" w:rsidRPr="008F220A" w:rsidRDefault="00E66850" w:rsidP="00FC02F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bdr w:val="none" w:sz="0" w:space="0" w:color="auto" w:frame="1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r w:rsidRPr="00BD11BB"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>AGRI 4</w:t>
            </w:r>
            <w:r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>2</w:t>
            </w:r>
            <w:r w:rsidRPr="00BD11BB"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 xml:space="preserve">03 </w:t>
            </w:r>
            <w:r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>-</w:t>
            </w:r>
            <w:r w:rsidRPr="00BD11BB"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Hyperlink"/>
                <w:rFonts w:ascii="Arial" w:hAnsi="Arial" w:cs="Arial"/>
                <w:color w:val="5327EF"/>
                <w:sz w:val="20"/>
                <w:szCs w:val="20"/>
                <w:bdr w:val="none" w:sz="0" w:space="0" w:color="auto" w:frame="1"/>
              </w:rPr>
              <w:t>G</w:t>
            </w:r>
            <w:r>
              <w:rPr>
                <w:rStyle w:val="Hyperlink"/>
                <w:color w:val="5327EF"/>
              </w:rPr>
              <w:t>uided Research Experience</w:t>
            </w:r>
            <w:r w:rsidRPr="00BD11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D11BB"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:rsidRPr="00BD11BB" w14:paraId="50C72F35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809B00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1" w:tgtFrame="_blank" w:tooltip="AGRI 4223 - Agriculture and the Environment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23 - Agriculture and the Environment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:rsidRPr="00BD11BB" w14:paraId="14248164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6AE6CA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2" w:tgtFrame="_blank" w:tooltip="AGRI 4233 - Experimental Agricultural Statistics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233 - Experimental Agricultural Statistics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:rsidRPr="00BD11BB" w14:paraId="1622A998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84A109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3" w:tgtFrame="_blank" w:tooltip="AGRI 4433 - Organic Agriculture Production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433 - Organic Agriculture Production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:rsidRPr="00BD11BB" w14:paraId="4A0B825F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AD0DF18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4" w:tgtFrame="_blank" w:tooltip="AGRI 4523 - Applied Modern Biotechnology opens a new window" w:history="1">
              <w:r w:rsidRPr="00BD11BB">
                <w:rPr>
                  <w:rStyle w:val="Hyperlink"/>
                  <w:rFonts w:ascii="Arial" w:hAnsi="Arial" w:cs="Arial"/>
                  <w:color w:val="5327EF"/>
                  <w:sz w:val="20"/>
                  <w:szCs w:val="20"/>
                  <w:bdr w:val="none" w:sz="0" w:space="0" w:color="auto" w:frame="1"/>
                </w:rPr>
                <w:t>AGRI 4523 - Applied Modern Biotechnology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Sem. Hrs:</w:t>
            </w: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BD11BB">
              <w:rPr>
                <w:rStyle w:val="Strong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</w:tr>
      <w:tr w:rsidR="00E66850" w:rsidRPr="00BD11BB" w14:paraId="18582875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954A82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66850" w:rsidRPr="00BD11BB" w14:paraId="7ECBAD8A" w14:textId="77777777" w:rsidTr="00FC02F3">
        <w:trPr>
          <w:gridAfter w:val="1"/>
          <w:tblCellSpacing w:w="15" w:type="dxa"/>
        </w:trPr>
        <w:tc>
          <w:tcPr>
            <w:tcW w:w="10066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914D212" w14:textId="77777777" w:rsidR="00E66850" w:rsidRPr="00BD11BB" w:rsidRDefault="00E66850" w:rsidP="00FC02F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•  </w:t>
            </w:r>
            <w:hyperlink r:id="rId25" w:tgtFrame="_blank" w:tooltip="AGRI 420V - Internships in Agriculture opens a new window" w:history="1">
              <w:r w:rsidRPr="00E66850">
                <w:rPr>
                  <w:rStyle w:val="Hyperlink"/>
                  <w:rFonts w:ascii="Arial" w:hAnsi="Arial" w:cs="Arial"/>
                  <w:sz w:val="20"/>
                  <w:szCs w:val="20"/>
                </w:rPr>
                <w:t>AGRI 420V - Internships in Agriculture</w:t>
              </w:r>
            </w:hyperlink>
            <w:r w:rsidRPr="00BD11BB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E66850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Sem. Hrs:</w:t>
            </w:r>
            <w:r w:rsidRPr="00E66850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Pr="00E66850">
              <w:rPr>
                <w:rStyle w:val="Strong"/>
                <w:rFonts w:ascii="Arial" w:hAnsi="Arial" w:cs="Arial"/>
                <w:color w:val="000000"/>
                <w:sz w:val="20"/>
                <w:szCs w:val="20"/>
              </w:rPr>
              <w:t>Variable</w:t>
            </w:r>
          </w:p>
        </w:tc>
      </w:tr>
    </w:tbl>
    <w:p w14:paraId="0FC4C605" w14:textId="66CD7F64" w:rsidR="00895557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4EAA2CC1" w14:textId="09C6978A" w:rsidR="00E66850" w:rsidRDefault="00E66850" w:rsidP="00E66850">
      <w:pPr>
        <w:pBdr>
          <w:bottom w:val="single" w:sz="6" w:space="1" w:color="auto"/>
        </w:pBdr>
        <w:spacing w:after="0" w:line="240" w:lineRule="auto"/>
        <w:rPr>
          <w:rStyle w:val="Strong"/>
          <w:rFonts w:ascii="inherit" w:hAnsi="inherit"/>
          <w:strike/>
          <w:color w:val="FF0000"/>
          <w:bdr w:val="none" w:sz="0" w:space="0" w:color="auto" w:frame="1"/>
        </w:rPr>
      </w:pPr>
    </w:p>
    <w:p w14:paraId="22B0521D" w14:textId="614AF93A" w:rsidR="00E66850" w:rsidRDefault="00E66850" w:rsidP="00E66850">
      <w:pPr>
        <w:pBdr>
          <w:bottom w:val="single" w:sz="6" w:space="1" w:color="auto"/>
        </w:pBdr>
        <w:spacing w:after="0" w:line="240" w:lineRule="auto"/>
        <w:rPr>
          <w:rStyle w:val="Strong"/>
          <w:rFonts w:ascii="inherit" w:hAnsi="inherit"/>
          <w:strike/>
          <w:color w:val="FF0000"/>
          <w:bdr w:val="none" w:sz="0" w:space="0" w:color="auto" w:frame="1"/>
        </w:rPr>
      </w:pPr>
    </w:p>
    <w:p w14:paraId="144805FB" w14:textId="2A1A34D8" w:rsidR="00E66850" w:rsidRDefault="00E66850" w:rsidP="00E66850">
      <w:pPr>
        <w:pBdr>
          <w:bottom w:val="single" w:sz="6" w:space="1" w:color="auto"/>
        </w:pBdr>
        <w:spacing w:after="0" w:line="240" w:lineRule="auto"/>
        <w:rPr>
          <w:rStyle w:val="Strong"/>
          <w:rFonts w:ascii="inherit" w:hAnsi="inherit"/>
          <w:strike/>
          <w:color w:val="FF0000"/>
          <w:bdr w:val="none" w:sz="0" w:space="0" w:color="auto" w:frame="1"/>
        </w:rPr>
      </w:pPr>
    </w:p>
    <w:p w14:paraId="4A6A00F5" w14:textId="5FB3A393" w:rsidR="00E66850" w:rsidRDefault="00E66850" w:rsidP="00E66850">
      <w:pPr>
        <w:pBdr>
          <w:bottom w:val="single" w:sz="6" w:space="1" w:color="auto"/>
        </w:pBdr>
        <w:spacing w:after="0" w:line="240" w:lineRule="auto"/>
        <w:rPr>
          <w:rStyle w:val="Strong"/>
          <w:rFonts w:ascii="inherit" w:hAnsi="inherit"/>
          <w:strike/>
          <w:color w:val="FF0000"/>
          <w:bdr w:val="none" w:sz="0" w:space="0" w:color="auto" w:frame="1"/>
        </w:rPr>
      </w:pPr>
    </w:p>
    <w:p w14:paraId="09971FD0" w14:textId="77777777" w:rsidR="00E66850" w:rsidRDefault="00E66850" w:rsidP="00E66850">
      <w:pPr>
        <w:pBdr>
          <w:bottom w:val="single" w:sz="6" w:space="1" w:color="auto"/>
        </w:pBdr>
        <w:spacing w:after="0" w:line="240" w:lineRule="auto"/>
        <w:rPr>
          <w:rStyle w:val="Strong"/>
          <w:rFonts w:ascii="inherit" w:hAnsi="inherit"/>
          <w:strike/>
          <w:color w:val="FF0000"/>
          <w:bdr w:val="none" w:sz="0" w:space="0" w:color="auto" w:frame="1"/>
        </w:rPr>
      </w:pPr>
    </w:p>
    <w:p w14:paraId="7183CBD7" w14:textId="77777777" w:rsidR="00E66850" w:rsidRDefault="00E66850" w:rsidP="00E66850">
      <w:pPr>
        <w:spacing w:after="0" w:line="240" w:lineRule="auto"/>
        <w:rPr>
          <w:rStyle w:val="Strong"/>
          <w:rFonts w:ascii="inherit" w:hAnsi="inherit"/>
          <w:strike/>
          <w:color w:val="FF0000"/>
          <w:bdr w:val="none" w:sz="0" w:space="0" w:color="auto" w:frame="1"/>
        </w:rPr>
      </w:pPr>
    </w:p>
    <w:p w14:paraId="682FEE3D" w14:textId="629C2C62" w:rsidR="00E66850" w:rsidRPr="00F02A45" w:rsidRDefault="00E66850" w:rsidP="00E66850">
      <w:pPr>
        <w:shd w:val="clear" w:color="auto" w:fill="EEEEEE"/>
        <w:spacing w:before="300" w:after="150" w:line="240" w:lineRule="auto"/>
        <w:textAlignment w:val="baseline"/>
        <w:outlineLvl w:val="2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F02A45">
        <w:rPr>
          <w:rFonts w:ascii="Arial" w:eastAsia="Times New Roman" w:hAnsi="Arial" w:cs="Arial"/>
          <w:b/>
          <w:bCs/>
          <w:color w:val="000000"/>
          <w:sz w:val="24"/>
          <w:szCs w:val="24"/>
        </w:rPr>
        <w:t>AG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RI</w:t>
      </w:r>
      <w:r w:rsidRPr="00F02A45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4103</w:t>
      </w:r>
      <w:r w:rsidRPr="00F02A45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–</w:t>
      </w:r>
      <w:r w:rsidRPr="00F02A45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 w:rsidRPr="00E66850">
        <w:rPr>
          <w:rFonts w:ascii="Arial" w:eastAsia="Times New Roman" w:hAnsi="Arial" w:cs="Arial"/>
          <w:b/>
          <w:bCs/>
          <w:color w:val="000000"/>
          <w:sz w:val="24"/>
          <w:szCs w:val="24"/>
        </w:rPr>
        <w:t>Regenerative Agriculture Practices</w:t>
      </w:r>
    </w:p>
    <w:p w14:paraId="11D3932C" w14:textId="77777777" w:rsidR="00E66850" w:rsidRPr="00F02A45" w:rsidRDefault="001A45F9" w:rsidP="00E668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45F9">
        <w:rPr>
          <w:rFonts w:ascii="Times New Roman" w:eastAsia="Times New Roman" w:hAnsi="Times New Roman" w:cs="Times New Roman"/>
          <w:noProof/>
          <w:sz w:val="24"/>
          <w:szCs w:val="24"/>
        </w:rPr>
        <w:pict w14:anchorId="6B203BFC">
          <v:rect id="_x0000_i1025" alt="" style="width:468pt;height:.05pt;mso-width-percent:0;mso-height-percent:0;mso-width-percent:0;mso-height-percent:0" o:hralign="center" o:hrstd="t" o:hrnoshade="t" o:hr="t" fillcolor="black" stroked="f"/>
        </w:pict>
      </w:r>
    </w:p>
    <w:p w14:paraId="7CC1BFDE" w14:textId="2553BE41" w:rsidR="00E66850" w:rsidRPr="005B3D8F" w:rsidRDefault="00E66850" w:rsidP="005B3D8F">
      <w:pPr>
        <w:tabs>
          <w:tab w:val="left" w:pos="720"/>
        </w:tabs>
        <w:spacing w:after="0" w:line="240" w:lineRule="auto"/>
        <w:ind w:left="2250"/>
        <w:rPr>
          <w:rStyle w:val="Strong"/>
          <w:rFonts w:asciiTheme="majorHAnsi" w:hAnsiTheme="majorHAnsi" w:cs="Arial"/>
          <w:b w:val="0"/>
          <w:bCs w:val="0"/>
          <w:sz w:val="20"/>
          <w:szCs w:val="20"/>
        </w:rPr>
      </w:pPr>
      <w:r w:rsidRPr="00F02A45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  <w:shd w:val="clear" w:color="auto" w:fill="EEEEEE"/>
        </w:rPr>
        <w:t>Sem. Hrs:</w:t>
      </w:r>
      <w:r w:rsidRPr="00F02A45">
        <w:rPr>
          <w:rFonts w:ascii="Arial" w:eastAsia="Times New Roman" w:hAnsi="Arial" w:cs="Arial"/>
          <w:color w:val="000000"/>
          <w:sz w:val="20"/>
          <w:szCs w:val="20"/>
          <w:shd w:val="clear" w:color="auto" w:fill="EEEEEE"/>
        </w:rPr>
        <w:t> 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  <w:shd w:val="clear" w:color="auto" w:fill="EEEEEE"/>
        </w:rPr>
        <w:t>3</w:t>
      </w:r>
      <w:r w:rsidRPr="00F02A45">
        <w:rPr>
          <w:rFonts w:ascii="Arial" w:eastAsia="Times New Roman" w:hAnsi="Arial" w:cs="Arial"/>
          <w:color w:val="000000"/>
          <w:sz w:val="20"/>
          <w:szCs w:val="20"/>
        </w:rPr>
        <w:br/>
      </w:r>
      <w:r w:rsidRPr="00F02A45">
        <w:rPr>
          <w:rFonts w:ascii="Arial" w:eastAsia="Times New Roman" w:hAnsi="Arial" w:cs="Arial"/>
          <w:color w:val="000000"/>
          <w:sz w:val="20"/>
          <w:szCs w:val="20"/>
        </w:rPr>
        <w:br/>
      </w:r>
      <w:r w:rsidRPr="00E66850">
        <w:rPr>
          <w:rFonts w:ascii="Arial" w:eastAsia="Times New Roman" w:hAnsi="Arial" w:cs="Arial"/>
          <w:color w:val="000000"/>
          <w:sz w:val="20"/>
          <w:szCs w:val="20"/>
          <w:shd w:val="clear" w:color="auto" w:fill="EEEEEE"/>
        </w:rPr>
        <w:t>Student-led project implementation, operation, monitoring and economic assessment of agroecological farming systems, investigating the outcomes, on-farm-based projects, practices, products and/or solutions.</w:t>
      </w:r>
      <w:r w:rsidR="005B3D8F">
        <w:rPr>
          <w:rFonts w:ascii="Arial" w:eastAsia="Times New Roman" w:hAnsi="Arial" w:cs="Arial"/>
          <w:color w:val="000000"/>
          <w:sz w:val="20"/>
          <w:szCs w:val="20"/>
          <w:shd w:val="clear" w:color="auto" w:fill="EEEEEE"/>
        </w:rPr>
        <w:t xml:space="preserve"> Prerequisite: </w:t>
      </w:r>
      <w:sdt>
        <w:sdtPr>
          <w:rPr>
            <w:rFonts w:ascii="Arial" w:eastAsia="Times New Roman" w:hAnsi="Arial" w:cs="Arial"/>
            <w:color w:val="000000"/>
            <w:sz w:val="20"/>
            <w:szCs w:val="20"/>
            <w:shd w:val="clear" w:color="auto" w:fill="EEEEEE"/>
          </w:rPr>
          <w:id w:val="1491833539"/>
          <w:placeholder>
            <w:docPart w:val="0C3F108D70C9BB44904783135A100866"/>
          </w:placeholder>
        </w:sdtPr>
        <w:sdtContent>
          <w:r w:rsidR="005B3D8F" w:rsidRPr="005B3D8F">
            <w:rPr>
              <w:rFonts w:ascii="Arial" w:eastAsia="Times New Roman" w:hAnsi="Arial" w:cs="Arial"/>
              <w:color w:val="000000"/>
              <w:sz w:val="20"/>
              <w:szCs w:val="20"/>
              <w:shd w:val="clear" w:color="auto" w:fill="EEEEEE"/>
            </w:rPr>
            <w:t>AGRI 3103</w:t>
          </w:r>
        </w:sdtContent>
      </w:sdt>
      <w:r w:rsidR="005B3D8F" w:rsidRPr="005B3D8F">
        <w:rPr>
          <w:rFonts w:ascii="Arial" w:eastAsia="Times New Roman" w:hAnsi="Arial" w:cs="Arial"/>
          <w:color w:val="000000"/>
          <w:sz w:val="20"/>
          <w:szCs w:val="20"/>
          <w:shd w:val="clear" w:color="auto" w:fill="EEEEEE"/>
        </w:rPr>
        <w:t xml:space="preserve">. </w:t>
      </w:r>
      <w:r w:rsidR="005B3D8F">
        <w:rPr>
          <w:rFonts w:ascii="Arial" w:eastAsia="Times New Roman" w:hAnsi="Arial" w:cs="Arial"/>
          <w:color w:val="000000"/>
          <w:sz w:val="20"/>
          <w:szCs w:val="20"/>
          <w:shd w:val="clear" w:color="auto" w:fill="EEEEEE"/>
        </w:rPr>
        <w:t>Spring</w:t>
      </w:r>
    </w:p>
    <w:p w14:paraId="749D0DB2" w14:textId="77777777" w:rsidR="00E66850" w:rsidRPr="00E66850" w:rsidRDefault="00E66850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2091FD83" w14:textId="77777777" w:rsidR="00E66850" w:rsidRPr="00E66850" w:rsidRDefault="00E66850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2D26EDE4" w14:textId="77777777" w:rsidR="00E66850" w:rsidRPr="00E66850" w:rsidRDefault="00E66850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E66850" w:rsidRPr="00E66850" w:rsidSect="00556E69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BFDAC" w14:textId="77777777" w:rsidR="001A45F9" w:rsidRDefault="001A45F9" w:rsidP="00AF3758">
      <w:pPr>
        <w:spacing w:after="0" w:line="240" w:lineRule="auto"/>
      </w:pPr>
      <w:r>
        <w:separator/>
      </w:r>
    </w:p>
  </w:endnote>
  <w:endnote w:type="continuationSeparator" w:id="0">
    <w:p w14:paraId="1ECA896A" w14:textId="77777777" w:rsidR="001A45F9" w:rsidRDefault="001A45F9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19FAE64D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B3713">
      <w:rPr>
        <w:rStyle w:val="PageNumber"/>
        <w:noProof/>
      </w:rPr>
      <w:t>3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04ADE" w14:textId="77777777" w:rsidR="001A45F9" w:rsidRDefault="001A45F9" w:rsidP="00AF3758">
      <w:pPr>
        <w:spacing w:after="0" w:line="240" w:lineRule="auto"/>
      </w:pPr>
      <w:r>
        <w:separator/>
      </w:r>
    </w:p>
  </w:footnote>
  <w:footnote w:type="continuationSeparator" w:id="0">
    <w:p w14:paraId="1757F9C6" w14:textId="77777777" w:rsidR="001A45F9" w:rsidRDefault="001A45F9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56423623">
    <w:abstractNumId w:val="4"/>
  </w:num>
  <w:num w:numId="2" w16cid:durableId="2053841965">
    <w:abstractNumId w:val="0"/>
  </w:num>
  <w:num w:numId="3" w16cid:durableId="224803323">
    <w:abstractNumId w:val="10"/>
  </w:num>
  <w:num w:numId="4" w16cid:durableId="544830929">
    <w:abstractNumId w:val="21"/>
  </w:num>
  <w:num w:numId="5" w16cid:durableId="507015280">
    <w:abstractNumId w:val="23"/>
  </w:num>
  <w:num w:numId="6" w16cid:durableId="1879932714">
    <w:abstractNumId w:val="15"/>
  </w:num>
  <w:num w:numId="7" w16cid:durableId="1052584260">
    <w:abstractNumId w:val="8"/>
  </w:num>
  <w:num w:numId="8" w16cid:durableId="1403485224">
    <w:abstractNumId w:val="20"/>
  </w:num>
  <w:num w:numId="9" w16cid:durableId="241456206">
    <w:abstractNumId w:val="9"/>
  </w:num>
  <w:num w:numId="10" w16cid:durableId="1848398348">
    <w:abstractNumId w:val="6"/>
  </w:num>
  <w:num w:numId="11" w16cid:durableId="1978022393">
    <w:abstractNumId w:val="17"/>
  </w:num>
  <w:num w:numId="12" w16cid:durableId="634219994">
    <w:abstractNumId w:val="14"/>
  </w:num>
  <w:num w:numId="13" w16cid:durableId="938366811">
    <w:abstractNumId w:val="11"/>
  </w:num>
  <w:num w:numId="14" w16cid:durableId="805581760">
    <w:abstractNumId w:val="7"/>
  </w:num>
  <w:num w:numId="15" w16cid:durableId="360327993">
    <w:abstractNumId w:val="1"/>
  </w:num>
  <w:num w:numId="16" w16cid:durableId="1812359235">
    <w:abstractNumId w:val="2"/>
  </w:num>
  <w:num w:numId="17" w16cid:durableId="988168560">
    <w:abstractNumId w:val="22"/>
  </w:num>
  <w:num w:numId="18" w16cid:durableId="154807407">
    <w:abstractNumId w:val="12"/>
  </w:num>
  <w:num w:numId="19" w16cid:durableId="215702533">
    <w:abstractNumId w:val="13"/>
  </w:num>
  <w:num w:numId="20" w16cid:durableId="140006210">
    <w:abstractNumId w:val="18"/>
  </w:num>
  <w:num w:numId="21" w16cid:durableId="1643266484">
    <w:abstractNumId w:val="16"/>
  </w:num>
  <w:num w:numId="22" w16cid:durableId="1195536021">
    <w:abstractNumId w:val="5"/>
  </w:num>
  <w:num w:numId="23" w16cid:durableId="1685478345">
    <w:abstractNumId w:val="3"/>
  </w:num>
  <w:num w:numId="24" w16cid:durableId="87485385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bQ0MLEwMDMxtbBU0lEKTi0uzszPAykwrAUA+err7iwAAAA="/>
  </w:docVars>
  <w:rsids>
    <w:rsidRoot w:val="00AF3758"/>
    <w:rsid w:val="000002AC"/>
    <w:rsid w:val="00001C04"/>
    <w:rsid w:val="00007AC6"/>
    <w:rsid w:val="00013540"/>
    <w:rsid w:val="00016FE7"/>
    <w:rsid w:val="00017178"/>
    <w:rsid w:val="000200B1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5051"/>
    <w:rsid w:val="000A654B"/>
    <w:rsid w:val="000D06F1"/>
    <w:rsid w:val="000D13BA"/>
    <w:rsid w:val="000E0BB8"/>
    <w:rsid w:val="000F0FE3"/>
    <w:rsid w:val="000F5476"/>
    <w:rsid w:val="00101FF4"/>
    <w:rsid w:val="00103070"/>
    <w:rsid w:val="0012199A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767B1"/>
    <w:rsid w:val="00184B41"/>
    <w:rsid w:val="00185D67"/>
    <w:rsid w:val="0019007D"/>
    <w:rsid w:val="001A45F9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E6127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331C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9778C"/>
    <w:rsid w:val="002A7E22"/>
    <w:rsid w:val="002B2119"/>
    <w:rsid w:val="002C498C"/>
    <w:rsid w:val="002E0CD3"/>
    <w:rsid w:val="002E3BD5"/>
    <w:rsid w:val="002E544F"/>
    <w:rsid w:val="0030740C"/>
    <w:rsid w:val="0031339E"/>
    <w:rsid w:val="0032032C"/>
    <w:rsid w:val="00336348"/>
    <w:rsid w:val="00336ED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A3365"/>
    <w:rsid w:val="003C334C"/>
    <w:rsid w:val="003D2DDC"/>
    <w:rsid w:val="003D5ADD"/>
    <w:rsid w:val="003D6A97"/>
    <w:rsid w:val="003D72FB"/>
    <w:rsid w:val="003F07BE"/>
    <w:rsid w:val="003F2F3D"/>
    <w:rsid w:val="004072F1"/>
    <w:rsid w:val="00407FBA"/>
    <w:rsid w:val="004167AB"/>
    <w:rsid w:val="004228EA"/>
    <w:rsid w:val="00424133"/>
    <w:rsid w:val="00426FD6"/>
    <w:rsid w:val="00434AA5"/>
    <w:rsid w:val="0044687F"/>
    <w:rsid w:val="00460489"/>
    <w:rsid w:val="004665CF"/>
    <w:rsid w:val="00473252"/>
    <w:rsid w:val="00474C39"/>
    <w:rsid w:val="00475F81"/>
    <w:rsid w:val="00477FB2"/>
    <w:rsid w:val="00487771"/>
    <w:rsid w:val="00491BD4"/>
    <w:rsid w:val="0049675B"/>
    <w:rsid w:val="004A211B"/>
    <w:rsid w:val="004A2E84"/>
    <w:rsid w:val="004A7706"/>
    <w:rsid w:val="004B1430"/>
    <w:rsid w:val="004C4939"/>
    <w:rsid w:val="004C4ADF"/>
    <w:rsid w:val="004C53EC"/>
    <w:rsid w:val="004D5819"/>
    <w:rsid w:val="004F3C87"/>
    <w:rsid w:val="00500EAB"/>
    <w:rsid w:val="00504ECD"/>
    <w:rsid w:val="005232FD"/>
    <w:rsid w:val="00526B81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B0"/>
    <w:rsid w:val="005978FA"/>
    <w:rsid w:val="005B3D8F"/>
    <w:rsid w:val="005B6EB6"/>
    <w:rsid w:val="005C26C9"/>
    <w:rsid w:val="005C471D"/>
    <w:rsid w:val="005C7F00"/>
    <w:rsid w:val="005D6652"/>
    <w:rsid w:val="005F41DD"/>
    <w:rsid w:val="0060479F"/>
    <w:rsid w:val="00604E55"/>
    <w:rsid w:val="00605FD5"/>
    <w:rsid w:val="00606EE4"/>
    <w:rsid w:val="00610022"/>
    <w:rsid w:val="00611466"/>
    <w:rsid w:val="006179CB"/>
    <w:rsid w:val="00623E7A"/>
    <w:rsid w:val="00627260"/>
    <w:rsid w:val="0063084C"/>
    <w:rsid w:val="00630A6B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0DA5"/>
    <w:rsid w:val="00687879"/>
    <w:rsid w:val="00691664"/>
    <w:rsid w:val="006A4A38"/>
    <w:rsid w:val="006A7113"/>
    <w:rsid w:val="006B0864"/>
    <w:rsid w:val="006B3713"/>
    <w:rsid w:val="006B52C0"/>
    <w:rsid w:val="006C0168"/>
    <w:rsid w:val="006D0246"/>
    <w:rsid w:val="006D258C"/>
    <w:rsid w:val="006D3578"/>
    <w:rsid w:val="006E6117"/>
    <w:rsid w:val="00700660"/>
    <w:rsid w:val="00707894"/>
    <w:rsid w:val="00712045"/>
    <w:rsid w:val="007227F4"/>
    <w:rsid w:val="00726FF6"/>
    <w:rsid w:val="0073025F"/>
    <w:rsid w:val="007307F4"/>
    <w:rsid w:val="0073125A"/>
    <w:rsid w:val="007507ED"/>
    <w:rsid w:val="00750AF6"/>
    <w:rsid w:val="007637B2"/>
    <w:rsid w:val="00770217"/>
    <w:rsid w:val="007735A0"/>
    <w:rsid w:val="007876A3"/>
    <w:rsid w:val="00787FB0"/>
    <w:rsid w:val="0079488B"/>
    <w:rsid w:val="007A06B9"/>
    <w:rsid w:val="007A099B"/>
    <w:rsid w:val="007A0B12"/>
    <w:rsid w:val="007B4144"/>
    <w:rsid w:val="007C7F4C"/>
    <w:rsid w:val="007D0149"/>
    <w:rsid w:val="007D371A"/>
    <w:rsid w:val="007D3A96"/>
    <w:rsid w:val="007E3CEE"/>
    <w:rsid w:val="007E7C24"/>
    <w:rsid w:val="007F159A"/>
    <w:rsid w:val="007F2AE7"/>
    <w:rsid w:val="007F2D67"/>
    <w:rsid w:val="00802638"/>
    <w:rsid w:val="0081600F"/>
    <w:rsid w:val="00820CD9"/>
    <w:rsid w:val="00822A0F"/>
    <w:rsid w:val="00826029"/>
    <w:rsid w:val="0083170D"/>
    <w:rsid w:val="0083514B"/>
    <w:rsid w:val="008375BD"/>
    <w:rsid w:val="00840802"/>
    <w:rsid w:val="008426D1"/>
    <w:rsid w:val="00862E36"/>
    <w:rsid w:val="008663CA"/>
    <w:rsid w:val="008801FC"/>
    <w:rsid w:val="00895557"/>
    <w:rsid w:val="008B2BCB"/>
    <w:rsid w:val="008B41D6"/>
    <w:rsid w:val="008B4E6A"/>
    <w:rsid w:val="008B74B6"/>
    <w:rsid w:val="008C6881"/>
    <w:rsid w:val="008C703B"/>
    <w:rsid w:val="008D4466"/>
    <w:rsid w:val="008D4B11"/>
    <w:rsid w:val="008E6C1C"/>
    <w:rsid w:val="008F220A"/>
    <w:rsid w:val="008F5B0E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62018"/>
    <w:rsid w:val="00972A6E"/>
    <w:rsid w:val="00976B5B"/>
    <w:rsid w:val="00983ADC"/>
    <w:rsid w:val="00984490"/>
    <w:rsid w:val="00987195"/>
    <w:rsid w:val="00997390"/>
    <w:rsid w:val="009A529F"/>
    <w:rsid w:val="009B125A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6BB1"/>
    <w:rsid w:val="00A24BA8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C3FE5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628A"/>
    <w:rsid w:val="00B1686E"/>
    <w:rsid w:val="00B33C3B"/>
    <w:rsid w:val="00B35368"/>
    <w:rsid w:val="00B46334"/>
    <w:rsid w:val="00B51325"/>
    <w:rsid w:val="00B5613F"/>
    <w:rsid w:val="00B6203D"/>
    <w:rsid w:val="00B6337D"/>
    <w:rsid w:val="00B71755"/>
    <w:rsid w:val="00B74127"/>
    <w:rsid w:val="00B86002"/>
    <w:rsid w:val="00B97755"/>
    <w:rsid w:val="00BA2507"/>
    <w:rsid w:val="00BB2A51"/>
    <w:rsid w:val="00BB5617"/>
    <w:rsid w:val="00BC288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5C4"/>
    <w:rsid w:val="00C12816"/>
    <w:rsid w:val="00C12977"/>
    <w:rsid w:val="00C23120"/>
    <w:rsid w:val="00C23CC7"/>
    <w:rsid w:val="00C30993"/>
    <w:rsid w:val="00C31DE7"/>
    <w:rsid w:val="00C3302D"/>
    <w:rsid w:val="00C334FF"/>
    <w:rsid w:val="00C4008B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94600"/>
    <w:rsid w:val="00CA269E"/>
    <w:rsid w:val="00CA57D6"/>
    <w:rsid w:val="00CA7772"/>
    <w:rsid w:val="00CA7C7C"/>
    <w:rsid w:val="00CB2125"/>
    <w:rsid w:val="00CB4B5A"/>
    <w:rsid w:val="00CC257B"/>
    <w:rsid w:val="00CC31F3"/>
    <w:rsid w:val="00CC6C15"/>
    <w:rsid w:val="00CD1B9B"/>
    <w:rsid w:val="00CD73B4"/>
    <w:rsid w:val="00CE6F34"/>
    <w:rsid w:val="00CF60D8"/>
    <w:rsid w:val="00CF6B2D"/>
    <w:rsid w:val="00D02490"/>
    <w:rsid w:val="00D03777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3052"/>
    <w:rsid w:val="00D57716"/>
    <w:rsid w:val="00D662B5"/>
    <w:rsid w:val="00D66C39"/>
    <w:rsid w:val="00D67AC4"/>
    <w:rsid w:val="00D91DED"/>
    <w:rsid w:val="00D95DA5"/>
    <w:rsid w:val="00D96A29"/>
    <w:rsid w:val="00D979DD"/>
    <w:rsid w:val="00DB1CDE"/>
    <w:rsid w:val="00DB3463"/>
    <w:rsid w:val="00DC1C9F"/>
    <w:rsid w:val="00DD4450"/>
    <w:rsid w:val="00DE70AB"/>
    <w:rsid w:val="00DF4C1C"/>
    <w:rsid w:val="00DF713E"/>
    <w:rsid w:val="00E015B1"/>
    <w:rsid w:val="00E0473D"/>
    <w:rsid w:val="00E2250C"/>
    <w:rsid w:val="00E253C1"/>
    <w:rsid w:val="00E27C4B"/>
    <w:rsid w:val="00E315F0"/>
    <w:rsid w:val="00E322A3"/>
    <w:rsid w:val="00E41F8D"/>
    <w:rsid w:val="00E45868"/>
    <w:rsid w:val="00E63FF3"/>
    <w:rsid w:val="00E66850"/>
    <w:rsid w:val="00E70B06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E2816"/>
    <w:rsid w:val="00EF2038"/>
    <w:rsid w:val="00EF2A44"/>
    <w:rsid w:val="00EF34D9"/>
    <w:rsid w:val="00EF3F87"/>
    <w:rsid w:val="00EF50DC"/>
    <w:rsid w:val="00EF59AD"/>
    <w:rsid w:val="00F24EE6"/>
    <w:rsid w:val="00F3035E"/>
    <w:rsid w:val="00F306C1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5521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CommentReference">
    <w:name w:val="annotation reference"/>
    <w:basedOn w:val="DefaultParagraphFont"/>
    <w:uiPriority w:val="99"/>
    <w:semiHidden/>
    <w:unhideWhenUsed/>
    <w:rsid w:val="006B37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7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7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7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71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1146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232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32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668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talog.astate.edu/preview_course_nopop.php?catoid=3&amp;coid=3795" TargetMode="External"/><Relationship Id="rId18" Type="http://schemas.openxmlformats.org/officeDocument/2006/relationships/hyperlink" Target="https://catalog.astate.edu/preview_course_nopop.php?catoid=3&amp;coid=3791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catalog.astate.edu/preview_course_nopop.php?catoid=3&amp;coid=3795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atalog.astate.edu/preview_course_nopop.php?catoid=3&amp;coid=3793" TargetMode="External"/><Relationship Id="rId17" Type="http://schemas.openxmlformats.org/officeDocument/2006/relationships/hyperlink" Target="https://catalog.astate.edu/preview_course_nopop.php?catoid=3&amp;coid=3799" TargetMode="External"/><Relationship Id="rId25" Type="http://schemas.openxmlformats.org/officeDocument/2006/relationships/hyperlink" Target="https://catalog.astate.edu/preview_course_nopop.php?catoid=3&amp;coid=3794" TargetMode="External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course_nopop.php?catoid=3&amp;coid=3798" TargetMode="External"/><Relationship Id="rId20" Type="http://schemas.openxmlformats.org/officeDocument/2006/relationships/hyperlink" Target="https://catalog.astate.edu/preview_course_nopop.php?catoid=3&amp;coid=3793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course_nopop.php?catoid=3&amp;coid=3792" TargetMode="External"/><Relationship Id="rId24" Type="http://schemas.openxmlformats.org/officeDocument/2006/relationships/hyperlink" Target="https://catalog.astate.edu/preview_course_nopop.php?catoid=3&amp;coid=3798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catalog.astate.edu/preview_course_nopop.php?catoid=3&amp;coid=3797" TargetMode="External"/><Relationship Id="rId23" Type="http://schemas.openxmlformats.org/officeDocument/2006/relationships/hyperlink" Target="https://catalog.astate.edu/preview_course_nopop.php?catoid=3&amp;coid=3797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catalog.astate.edu/preview_course_nopop.php?catoid=3&amp;coid=3791" TargetMode="External"/><Relationship Id="rId19" Type="http://schemas.openxmlformats.org/officeDocument/2006/relationships/hyperlink" Target="https://catalog.astate.edu/preview_course_nopop.php?catoid=3&amp;coid=3792" TargetMode="External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course_nopop.php?catoid=3&amp;coid=3794" TargetMode="External"/><Relationship Id="rId14" Type="http://schemas.openxmlformats.org/officeDocument/2006/relationships/hyperlink" Target="https://catalog.astate.edu/preview_course_nopop.php?catoid=3&amp;coid=3796" TargetMode="External"/><Relationship Id="rId22" Type="http://schemas.openxmlformats.org/officeDocument/2006/relationships/hyperlink" Target="https://catalog.astate.edu/preview_course_nopop.php?catoid=3&amp;coid=3796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://www.astate.edu/a/registrar/students/bulletins/index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C7B0B95DBE944D3AB073F733DDF8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20F3B-7414-4588-84CA-838874514D82}"/>
      </w:docPartPr>
      <w:docPartBody>
        <w:p w:rsidR="00EF2BB8" w:rsidRDefault="00BD6535" w:rsidP="00BD6535">
          <w:pPr>
            <w:pStyle w:val="C7B0B95DBE944D3AB073F733DDF8B019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0C3F108D70C9BB44904783135A100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0E24B-540D-7E4B-91DB-062B5963AAB5}"/>
      </w:docPartPr>
      <w:docPartBody>
        <w:p w:rsidR="00C55C47" w:rsidRDefault="003B38FA" w:rsidP="003B38FA">
          <w:pPr>
            <w:pStyle w:val="0C3F108D70C9BB44904783135A100866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AE1B587D32627D45860BF5F20C07A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551C5-674B-204E-B9CD-CCADE910711C}"/>
      </w:docPartPr>
      <w:docPartBody>
        <w:p w:rsidR="00000000" w:rsidRDefault="00C55C47" w:rsidP="00C55C47">
          <w:pPr>
            <w:pStyle w:val="AE1B587D32627D45860BF5F20C07AEF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11BCB"/>
    <w:rsid w:val="000354CE"/>
    <w:rsid w:val="00043E45"/>
    <w:rsid w:val="000738EC"/>
    <w:rsid w:val="00081B63"/>
    <w:rsid w:val="000B2786"/>
    <w:rsid w:val="00152ACE"/>
    <w:rsid w:val="001B0B14"/>
    <w:rsid w:val="002601A1"/>
    <w:rsid w:val="002D64D6"/>
    <w:rsid w:val="00303719"/>
    <w:rsid w:val="0031799C"/>
    <w:rsid w:val="0032383A"/>
    <w:rsid w:val="003306A1"/>
    <w:rsid w:val="00337484"/>
    <w:rsid w:val="003B38FA"/>
    <w:rsid w:val="003D4C2A"/>
    <w:rsid w:val="003F69FB"/>
    <w:rsid w:val="004248F3"/>
    <w:rsid w:val="00425226"/>
    <w:rsid w:val="00436B57"/>
    <w:rsid w:val="004A1E6C"/>
    <w:rsid w:val="004E1A75"/>
    <w:rsid w:val="00534B28"/>
    <w:rsid w:val="0055282F"/>
    <w:rsid w:val="00576003"/>
    <w:rsid w:val="00587536"/>
    <w:rsid w:val="005C4D59"/>
    <w:rsid w:val="005D5D2F"/>
    <w:rsid w:val="00623293"/>
    <w:rsid w:val="00647BEB"/>
    <w:rsid w:val="00654E35"/>
    <w:rsid w:val="006C3910"/>
    <w:rsid w:val="00710C17"/>
    <w:rsid w:val="00773FF1"/>
    <w:rsid w:val="00834E7E"/>
    <w:rsid w:val="008822A5"/>
    <w:rsid w:val="00887FFA"/>
    <w:rsid w:val="00891F77"/>
    <w:rsid w:val="009117B5"/>
    <w:rsid w:val="00913E4B"/>
    <w:rsid w:val="0096458F"/>
    <w:rsid w:val="00985CD5"/>
    <w:rsid w:val="009D102F"/>
    <w:rsid w:val="009D439F"/>
    <w:rsid w:val="00A20583"/>
    <w:rsid w:val="00AC62E8"/>
    <w:rsid w:val="00AC679C"/>
    <w:rsid w:val="00AD4B92"/>
    <w:rsid w:val="00AD5D56"/>
    <w:rsid w:val="00B2559E"/>
    <w:rsid w:val="00B46360"/>
    <w:rsid w:val="00B46AFF"/>
    <w:rsid w:val="00B72454"/>
    <w:rsid w:val="00B72548"/>
    <w:rsid w:val="00BA0596"/>
    <w:rsid w:val="00BD6535"/>
    <w:rsid w:val="00BE0E7B"/>
    <w:rsid w:val="00C55C47"/>
    <w:rsid w:val="00CB25D5"/>
    <w:rsid w:val="00CD4EF8"/>
    <w:rsid w:val="00CD656D"/>
    <w:rsid w:val="00CE7C19"/>
    <w:rsid w:val="00D87B77"/>
    <w:rsid w:val="00D96F4E"/>
    <w:rsid w:val="00DB77D5"/>
    <w:rsid w:val="00DC036A"/>
    <w:rsid w:val="00DD12EE"/>
    <w:rsid w:val="00DE6391"/>
    <w:rsid w:val="00DF3C45"/>
    <w:rsid w:val="00E54FE7"/>
    <w:rsid w:val="00EB3740"/>
    <w:rsid w:val="00EF2BB8"/>
    <w:rsid w:val="00F0343A"/>
    <w:rsid w:val="00F6324D"/>
    <w:rsid w:val="00F70181"/>
    <w:rsid w:val="00F86329"/>
    <w:rsid w:val="00FA682A"/>
    <w:rsid w:val="00FC66E4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B38FA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C7B0B95DBE944D3AB073F733DDF8B019">
    <w:name w:val="C7B0B95DBE944D3AB073F733DDF8B019"/>
    <w:rsid w:val="00BD6535"/>
    <w:pPr>
      <w:spacing w:after="160" w:line="259" w:lineRule="auto"/>
    </w:pPr>
  </w:style>
  <w:style w:type="paragraph" w:customStyle="1" w:styleId="0C3F108D70C9BB44904783135A100866">
    <w:name w:val="0C3F108D70C9BB44904783135A100866"/>
    <w:rsid w:val="003B38FA"/>
    <w:pPr>
      <w:spacing w:after="0" w:line="240" w:lineRule="auto"/>
    </w:pPr>
    <w:rPr>
      <w:sz w:val="24"/>
      <w:szCs w:val="24"/>
    </w:rPr>
  </w:style>
  <w:style w:type="paragraph" w:customStyle="1" w:styleId="AE1B587D32627D45860BF5F20C07AEF8">
    <w:name w:val="AE1B587D32627D45860BF5F20C07AEF8"/>
    <w:rsid w:val="00C55C47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0AE81-7CA5-41C2-B0DE-521E1BCD5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404</Words>
  <Characters>1370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3</cp:revision>
  <cp:lastPrinted>2019-07-10T17:02:00Z</cp:lastPrinted>
  <dcterms:created xsi:type="dcterms:W3CDTF">2022-11-11T21:01:00Z</dcterms:created>
  <dcterms:modified xsi:type="dcterms:W3CDTF">2022-11-15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6bcfb74ef9143da066088a32dc4002953aecc4cc65f1206f366d27c0f34741</vt:lpwstr>
  </property>
</Properties>
</file>